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3F358" w14:textId="6FB2A9C1" w:rsidR="006F1248" w:rsidRDefault="00F41FDF" w:rsidP="00F41FDF">
      <w:pPr>
        <w:pStyle w:val="Title"/>
        <w:jc w:val="center"/>
        <w:rPr>
          <w:rFonts w:ascii="Arial" w:hAnsi="Arial" w:cs="Arial"/>
        </w:rPr>
      </w:pPr>
      <w:r w:rsidRPr="00EC28B2">
        <w:rPr>
          <w:rFonts w:ascii="Arial" w:hAnsi="Arial" w:cs="Arial"/>
        </w:rPr>
        <w:t>Appendix A</w:t>
      </w:r>
    </w:p>
    <w:p w14:paraId="342740AF" w14:textId="285BEE50" w:rsidR="003C147A" w:rsidRDefault="003C147A" w:rsidP="003C147A">
      <w:pPr>
        <w:pStyle w:val="Heading1"/>
        <w:jc w:val="center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</w:rPr>
        <w:t>Mean RTs for each Condition Type</w:t>
      </w:r>
      <w:r w:rsidRPr="00EC28B2">
        <w:rPr>
          <w:rFonts w:ascii="Arial" w:hAnsi="Arial" w:cs="Arial"/>
          <w:b/>
          <w:bCs/>
          <w:color w:val="auto"/>
        </w:rPr>
        <w:t xml:space="preserve"> </w:t>
      </w:r>
    </w:p>
    <w:p w14:paraId="72E81674" w14:textId="102E54FE" w:rsidR="003C147A" w:rsidRPr="003F231C" w:rsidRDefault="003C147A" w:rsidP="003F231C">
      <w:pPr>
        <w:ind w:firstLine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C147A" w14:paraId="46C188F9" w14:textId="77777777" w:rsidTr="00D636B4">
        <w:tc>
          <w:tcPr>
            <w:tcW w:w="4508" w:type="dxa"/>
          </w:tcPr>
          <w:p w14:paraId="6448A99A" w14:textId="77777777" w:rsidR="003C147A" w:rsidRDefault="003C147A" w:rsidP="00D636B4">
            <w:pPr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 Type</w:t>
            </w:r>
          </w:p>
        </w:tc>
        <w:tc>
          <w:tcPr>
            <w:tcW w:w="4508" w:type="dxa"/>
          </w:tcPr>
          <w:p w14:paraId="529F5D0C" w14:textId="77777777" w:rsidR="003C147A" w:rsidRDefault="003C147A" w:rsidP="00D636B4">
            <w:pPr>
              <w:spacing w:line="276" w:lineRule="auto"/>
              <w:ind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 RT</w:t>
            </w:r>
          </w:p>
        </w:tc>
      </w:tr>
      <w:tr w:rsidR="00CB4839" w14:paraId="50690559" w14:textId="77777777" w:rsidTr="00D636B4">
        <w:tc>
          <w:tcPr>
            <w:tcW w:w="4508" w:type="dxa"/>
          </w:tcPr>
          <w:p w14:paraId="09B09CB7" w14:textId="77777777" w:rsidR="00CB4839" w:rsidRPr="007D484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20db</w:t>
            </w:r>
          </w:p>
        </w:tc>
        <w:tc>
          <w:tcPr>
            <w:tcW w:w="4508" w:type="dxa"/>
          </w:tcPr>
          <w:p w14:paraId="5778CD4E" w14:textId="10CA48D3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8B8">
              <w:t>0.9375143000215758</w:t>
            </w:r>
          </w:p>
        </w:tc>
      </w:tr>
      <w:tr w:rsidR="00CB4839" w14:paraId="0C71895D" w14:textId="77777777" w:rsidTr="00D636B4">
        <w:tc>
          <w:tcPr>
            <w:tcW w:w="4508" w:type="dxa"/>
          </w:tcPr>
          <w:p w14:paraId="67FF0344" w14:textId="77777777" w:rsidR="00CB4839" w:rsidRPr="003C147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147A">
              <w:rPr>
                <w:rFonts w:ascii="Times New Roman" w:hAnsi="Times New Roman" w:cs="Times New Roman"/>
                <w:sz w:val="24"/>
                <w:szCs w:val="24"/>
              </w:rPr>
              <w:t>Min30db</w:t>
            </w:r>
          </w:p>
        </w:tc>
        <w:tc>
          <w:tcPr>
            <w:tcW w:w="4508" w:type="dxa"/>
          </w:tcPr>
          <w:p w14:paraId="3D2D4309" w14:textId="3B587376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8B8">
              <w:t>0.9995341249741614</w:t>
            </w:r>
          </w:p>
        </w:tc>
      </w:tr>
      <w:tr w:rsidR="00CB4839" w14:paraId="4C63AC32" w14:textId="77777777" w:rsidTr="00D636B4">
        <w:tc>
          <w:tcPr>
            <w:tcW w:w="4508" w:type="dxa"/>
          </w:tcPr>
          <w:p w14:paraId="7AAF6722" w14:textId="77777777" w:rsidR="00CB4839" w:rsidRPr="003C147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147A">
              <w:rPr>
                <w:rFonts w:ascii="Times New Roman" w:hAnsi="Times New Roman" w:cs="Times New Roman"/>
                <w:sz w:val="24"/>
                <w:szCs w:val="24"/>
              </w:rPr>
              <w:t>Min40db</w:t>
            </w:r>
          </w:p>
        </w:tc>
        <w:tc>
          <w:tcPr>
            <w:tcW w:w="4508" w:type="dxa"/>
          </w:tcPr>
          <w:p w14:paraId="361485F4" w14:textId="4B52412B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8B8">
              <w:t>1.1514824000187218</w:t>
            </w:r>
          </w:p>
        </w:tc>
      </w:tr>
      <w:tr w:rsidR="00CB4839" w14:paraId="682913A3" w14:textId="77777777" w:rsidTr="00D636B4">
        <w:tc>
          <w:tcPr>
            <w:tcW w:w="4508" w:type="dxa"/>
          </w:tcPr>
          <w:p w14:paraId="26D1C9BD" w14:textId="77777777" w:rsidR="00CB4839" w:rsidRPr="003C147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147A">
              <w:rPr>
                <w:rFonts w:ascii="Times New Roman" w:hAnsi="Times New Roman" w:cs="Times New Roman"/>
                <w:sz w:val="24"/>
                <w:szCs w:val="24"/>
              </w:rPr>
              <w:t>Min50db</w:t>
            </w:r>
          </w:p>
        </w:tc>
        <w:tc>
          <w:tcPr>
            <w:tcW w:w="4508" w:type="dxa"/>
          </w:tcPr>
          <w:p w14:paraId="59352DC0" w14:textId="2D9AFD84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8B8">
              <w:t>1.1494288333536435</w:t>
            </w:r>
          </w:p>
        </w:tc>
      </w:tr>
      <w:tr w:rsidR="00CB4839" w14:paraId="004227C1" w14:textId="77777777" w:rsidTr="00D636B4">
        <w:tc>
          <w:tcPr>
            <w:tcW w:w="4508" w:type="dxa"/>
          </w:tcPr>
          <w:p w14:paraId="0AE33BD8" w14:textId="77777777" w:rsidR="00CB4839" w:rsidRPr="003C147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147A">
              <w:rPr>
                <w:rFonts w:ascii="Times New Roman" w:hAnsi="Times New Roman" w:cs="Times New Roman"/>
                <w:sz w:val="24"/>
                <w:szCs w:val="24"/>
              </w:rPr>
              <w:t>Block 1</w:t>
            </w:r>
          </w:p>
        </w:tc>
        <w:tc>
          <w:tcPr>
            <w:tcW w:w="4508" w:type="dxa"/>
          </w:tcPr>
          <w:p w14:paraId="4A7B88F6" w14:textId="62C27643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4DB">
              <w:t>1.0410035332509626</w:t>
            </w:r>
          </w:p>
        </w:tc>
      </w:tr>
      <w:tr w:rsidR="00CB4839" w14:paraId="2C840520" w14:textId="77777777" w:rsidTr="00D636B4">
        <w:tc>
          <w:tcPr>
            <w:tcW w:w="4508" w:type="dxa"/>
          </w:tcPr>
          <w:p w14:paraId="04FBB730" w14:textId="77777777" w:rsidR="00CB4839" w:rsidRPr="003C147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147A">
              <w:rPr>
                <w:rFonts w:ascii="Times New Roman" w:hAnsi="Times New Roman" w:cs="Times New Roman"/>
                <w:sz w:val="24"/>
                <w:szCs w:val="24"/>
              </w:rPr>
              <w:t>Block 2</w:t>
            </w:r>
          </w:p>
        </w:tc>
        <w:tc>
          <w:tcPr>
            <w:tcW w:w="4508" w:type="dxa"/>
          </w:tcPr>
          <w:p w14:paraId="47AF5606" w14:textId="593FC58D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4DB">
              <w:t>1.0067470667418092</w:t>
            </w:r>
          </w:p>
        </w:tc>
      </w:tr>
      <w:tr w:rsidR="00CB4839" w14:paraId="1E465C41" w14:textId="77777777" w:rsidTr="00D636B4">
        <w:tc>
          <w:tcPr>
            <w:tcW w:w="4508" w:type="dxa"/>
          </w:tcPr>
          <w:p w14:paraId="5FC56142" w14:textId="77777777" w:rsidR="00CB4839" w:rsidRPr="003C147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147A">
              <w:rPr>
                <w:rFonts w:ascii="Times New Roman" w:hAnsi="Times New Roman" w:cs="Times New Roman"/>
                <w:sz w:val="24"/>
                <w:szCs w:val="24"/>
              </w:rPr>
              <w:t>Block 3</w:t>
            </w:r>
          </w:p>
        </w:tc>
        <w:tc>
          <w:tcPr>
            <w:tcW w:w="4508" w:type="dxa"/>
          </w:tcPr>
          <w:p w14:paraId="32310981" w14:textId="7E8A8A8F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4DB">
              <w:t>1.0917904666469744</w:t>
            </w:r>
          </w:p>
        </w:tc>
      </w:tr>
      <w:tr w:rsidR="00CB4839" w14:paraId="3D000EA6" w14:textId="77777777" w:rsidTr="00D636B4">
        <w:tc>
          <w:tcPr>
            <w:tcW w:w="4508" w:type="dxa"/>
          </w:tcPr>
          <w:p w14:paraId="0C4DDA8C" w14:textId="77777777" w:rsidR="00CB4839" w:rsidRPr="003C147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147A">
              <w:rPr>
                <w:rFonts w:ascii="Times New Roman" w:hAnsi="Times New Roman" w:cs="Times New Roman"/>
                <w:sz w:val="24"/>
                <w:szCs w:val="24"/>
              </w:rPr>
              <w:t>Block 4</w:t>
            </w:r>
          </w:p>
        </w:tc>
        <w:tc>
          <w:tcPr>
            <w:tcW w:w="4508" w:type="dxa"/>
          </w:tcPr>
          <w:p w14:paraId="21C5D16D" w14:textId="23F29613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4DB">
              <w:t>0.9908752999035642</w:t>
            </w:r>
          </w:p>
        </w:tc>
      </w:tr>
      <w:tr w:rsidR="00CB4839" w14:paraId="6EDBA47A" w14:textId="77777777" w:rsidTr="00D636B4">
        <w:tc>
          <w:tcPr>
            <w:tcW w:w="4508" w:type="dxa"/>
          </w:tcPr>
          <w:p w14:paraId="463EDE28" w14:textId="77777777" w:rsidR="00CB4839" w:rsidRPr="003C147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147A">
              <w:rPr>
                <w:rFonts w:ascii="Times New Roman" w:hAnsi="Times New Roman" w:cs="Times New Roman"/>
                <w:sz w:val="24"/>
                <w:szCs w:val="24"/>
              </w:rPr>
              <w:t>Block 5</w:t>
            </w:r>
          </w:p>
        </w:tc>
        <w:tc>
          <w:tcPr>
            <w:tcW w:w="4508" w:type="dxa"/>
          </w:tcPr>
          <w:p w14:paraId="74DD74ED" w14:textId="2C740FC6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4DB">
              <w:t>1.045428300043568</w:t>
            </w:r>
          </w:p>
        </w:tc>
      </w:tr>
      <w:tr w:rsidR="00CB4839" w14:paraId="473992B5" w14:textId="77777777" w:rsidTr="00D636B4">
        <w:tc>
          <w:tcPr>
            <w:tcW w:w="4508" w:type="dxa"/>
          </w:tcPr>
          <w:p w14:paraId="7B41CA3D" w14:textId="77777777" w:rsidR="00CB4839" w:rsidRPr="003C147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147A">
              <w:rPr>
                <w:rFonts w:ascii="Times New Roman" w:hAnsi="Times New Roman" w:cs="Times New Roman"/>
                <w:sz w:val="24"/>
                <w:szCs w:val="24"/>
              </w:rPr>
              <w:t>Block 6</w:t>
            </w:r>
          </w:p>
        </w:tc>
        <w:tc>
          <w:tcPr>
            <w:tcW w:w="4508" w:type="dxa"/>
          </w:tcPr>
          <w:p w14:paraId="25F871FC" w14:textId="7B8DF398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4DB">
              <w:t>1.0489672251278535</w:t>
            </w:r>
          </w:p>
        </w:tc>
      </w:tr>
      <w:tr w:rsidR="00CB4839" w14:paraId="48D0E776" w14:textId="77777777" w:rsidTr="00D636B4">
        <w:tc>
          <w:tcPr>
            <w:tcW w:w="4508" w:type="dxa"/>
          </w:tcPr>
          <w:p w14:paraId="06BE1282" w14:textId="77777777" w:rsidR="00CB4839" w:rsidRPr="003C147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147A">
              <w:rPr>
                <w:rFonts w:ascii="Times New Roman" w:hAnsi="Times New Roman" w:cs="Times New Roman"/>
                <w:sz w:val="24"/>
                <w:szCs w:val="24"/>
              </w:rPr>
              <w:t>Block 7</w:t>
            </w:r>
          </w:p>
        </w:tc>
        <w:tc>
          <w:tcPr>
            <w:tcW w:w="4508" w:type="dxa"/>
          </w:tcPr>
          <w:p w14:paraId="44D8B628" w14:textId="0FC7182A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4DB">
              <w:t>1.1196573333193858</w:t>
            </w:r>
          </w:p>
        </w:tc>
      </w:tr>
      <w:tr w:rsidR="00CB4839" w14:paraId="76B6EB1A" w14:textId="77777777" w:rsidTr="00D636B4">
        <w:tc>
          <w:tcPr>
            <w:tcW w:w="4508" w:type="dxa"/>
          </w:tcPr>
          <w:p w14:paraId="114C65EC" w14:textId="77777777" w:rsidR="00CB4839" w:rsidRPr="003C147A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C147A">
              <w:rPr>
                <w:rFonts w:ascii="Times New Roman" w:hAnsi="Times New Roman" w:cs="Times New Roman"/>
                <w:sz w:val="24"/>
                <w:szCs w:val="24"/>
              </w:rPr>
              <w:t>Block 8</w:t>
            </w:r>
          </w:p>
        </w:tc>
        <w:tc>
          <w:tcPr>
            <w:tcW w:w="4508" w:type="dxa"/>
          </w:tcPr>
          <w:p w14:paraId="3AEED039" w14:textId="63F6C62B" w:rsidR="00CB4839" w:rsidRDefault="00CB4839" w:rsidP="00CB4839">
            <w:pPr>
              <w:spacing w:line="276" w:lineRule="auto"/>
              <w:ind w:firstLine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74DB">
              <w:t>0.9752132666762918</w:t>
            </w:r>
          </w:p>
        </w:tc>
      </w:tr>
    </w:tbl>
    <w:p w14:paraId="46367CCE" w14:textId="77777777" w:rsidR="007532A1" w:rsidRPr="00EC28B2" w:rsidRDefault="007532A1" w:rsidP="00F41FDF">
      <w:pPr>
        <w:pStyle w:val="Heading1"/>
        <w:jc w:val="center"/>
        <w:rPr>
          <w:rFonts w:ascii="Arial" w:hAnsi="Arial" w:cs="Arial"/>
          <w:b/>
          <w:bCs/>
        </w:rPr>
      </w:pPr>
    </w:p>
    <w:p w14:paraId="3DADA45F" w14:textId="4B4D1DDE" w:rsidR="001E2A46" w:rsidRDefault="001E2A46" w:rsidP="00AF628C">
      <w:pPr>
        <w:pStyle w:val="Title"/>
        <w:jc w:val="center"/>
        <w:rPr>
          <w:rFonts w:ascii="Arial" w:hAnsi="Arial" w:cs="Arial"/>
        </w:rPr>
      </w:pPr>
    </w:p>
    <w:p w14:paraId="687FB366" w14:textId="06124386" w:rsidR="0039074A" w:rsidRDefault="0039074A" w:rsidP="0039074A"/>
    <w:p w14:paraId="05B51BA3" w14:textId="0FF1F949" w:rsidR="0039074A" w:rsidRDefault="0039074A" w:rsidP="0039074A"/>
    <w:p w14:paraId="50F51A6B" w14:textId="66035DD9" w:rsidR="0039074A" w:rsidRDefault="0039074A" w:rsidP="0039074A"/>
    <w:p w14:paraId="2A344C03" w14:textId="3354E46F" w:rsidR="0039074A" w:rsidRDefault="0039074A" w:rsidP="0039074A"/>
    <w:p w14:paraId="5ACC4BE4" w14:textId="6A88544D" w:rsidR="0039074A" w:rsidRDefault="0039074A" w:rsidP="0039074A"/>
    <w:p w14:paraId="0B16EC16" w14:textId="096BC0DE" w:rsidR="0039074A" w:rsidRDefault="0039074A" w:rsidP="0039074A"/>
    <w:p w14:paraId="05D2B2F5" w14:textId="7F281E37" w:rsidR="0039074A" w:rsidRDefault="0039074A" w:rsidP="0039074A"/>
    <w:p w14:paraId="411C338B" w14:textId="71F2363B" w:rsidR="0039074A" w:rsidRDefault="0039074A" w:rsidP="0039074A"/>
    <w:p w14:paraId="7417745C" w14:textId="42D7E23C" w:rsidR="0039074A" w:rsidRDefault="0039074A" w:rsidP="0039074A"/>
    <w:p w14:paraId="6F0EF887" w14:textId="2C613FFE" w:rsidR="0039074A" w:rsidRDefault="0039074A" w:rsidP="0039074A"/>
    <w:p w14:paraId="29E0AAF2" w14:textId="2B0ADE2E" w:rsidR="0039074A" w:rsidRDefault="0039074A" w:rsidP="0039074A"/>
    <w:p w14:paraId="5AFA6380" w14:textId="52C808B4" w:rsidR="0039074A" w:rsidRDefault="0039074A" w:rsidP="0039074A"/>
    <w:p w14:paraId="5F02CE1C" w14:textId="09A9F785" w:rsidR="0039074A" w:rsidRDefault="0039074A" w:rsidP="0039074A"/>
    <w:p w14:paraId="588959A5" w14:textId="77777777" w:rsidR="0039074A" w:rsidRPr="0039074A" w:rsidRDefault="0039074A" w:rsidP="0039074A"/>
    <w:p w14:paraId="463746E5" w14:textId="7F6AC251" w:rsidR="00AF628C" w:rsidRPr="00EC28B2" w:rsidRDefault="00AF628C" w:rsidP="00AF628C">
      <w:pPr>
        <w:pStyle w:val="Title"/>
        <w:jc w:val="center"/>
        <w:rPr>
          <w:rFonts w:ascii="Arial" w:hAnsi="Arial" w:cs="Arial"/>
        </w:rPr>
      </w:pPr>
      <w:r w:rsidRPr="00EC28B2">
        <w:rPr>
          <w:rFonts w:ascii="Arial" w:hAnsi="Arial" w:cs="Arial"/>
        </w:rPr>
        <w:lastRenderedPageBreak/>
        <w:t xml:space="preserve">Appendix </w:t>
      </w:r>
      <w:r w:rsidR="007146E9">
        <w:rPr>
          <w:rFonts w:ascii="Arial" w:hAnsi="Arial" w:cs="Arial"/>
        </w:rPr>
        <w:t>B</w:t>
      </w:r>
    </w:p>
    <w:p w14:paraId="6A27B8A9" w14:textId="5616D178" w:rsidR="00F41FDF" w:rsidRPr="00EC28B2" w:rsidRDefault="00AB255C" w:rsidP="00F41FDF">
      <w:pPr>
        <w:pStyle w:val="Heading1"/>
        <w:jc w:val="center"/>
        <w:rPr>
          <w:rFonts w:ascii="Arial" w:hAnsi="Arial" w:cs="Arial"/>
          <w:b/>
          <w:bCs/>
          <w:color w:val="auto"/>
        </w:rPr>
      </w:pPr>
      <w:r w:rsidRPr="00EC28B2">
        <w:rPr>
          <w:rFonts w:ascii="Arial" w:hAnsi="Arial" w:cs="Arial"/>
          <w:b/>
          <w:bCs/>
          <w:color w:val="auto"/>
        </w:rPr>
        <w:t>H</w:t>
      </w:r>
      <w:r w:rsidR="00F41FDF" w:rsidRPr="00EC28B2">
        <w:rPr>
          <w:rFonts w:ascii="Arial" w:hAnsi="Arial" w:cs="Arial"/>
          <w:b/>
          <w:bCs/>
          <w:color w:val="auto"/>
        </w:rPr>
        <w:t>it Rate False Alarm Matrices</w:t>
      </w:r>
      <w:r w:rsidR="001D7215">
        <w:rPr>
          <w:rFonts w:ascii="Arial" w:hAnsi="Arial" w:cs="Arial"/>
          <w:b/>
          <w:bCs/>
          <w:color w:val="auto"/>
        </w:rPr>
        <w:t xml:space="preserve"> for Go/No-Go Trial</w:t>
      </w:r>
    </w:p>
    <w:p w14:paraId="136AF05D" w14:textId="41B37981" w:rsidR="001F5C61" w:rsidRPr="00EC28B2" w:rsidRDefault="001F5C61" w:rsidP="001F5C61">
      <w:pPr>
        <w:ind w:firstLine="0"/>
        <w:rPr>
          <w:rFonts w:ascii="Arial" w:hAnsi="Arial" w:cs="Arial"/>
          <w:b/>
          <w:bCs/>
        </w:rPr>
      </w:pPr>
      <w:r w:rsidRPr="00EC28B2">
        <w:rPr>
          <w:rFonts w:ascii="Arial" w:hAnsi="Arial" w:cs="Arial"/>
          <w:b/>
          <w:bCs/>
        </w:rPr>
        <w:t>P-</w:t>
      </w:r>
      <w:r>
        <w:rPr>
          <w:rFonts w:ascii="Arial" w:hAnsi="Arial" w:cs="Arial"/>
          <w:b/>
          <w:bCs/>
        </w:rPr>
        <w:t>1</w:t>
      </w:r>
      <w:r w:rsidR="00897FCF">
        <w:rPr>
          <w:rFonts w:ascii="Arial" w:hAnsi="Arial" w:cs="Arial"/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03"/>
        <w:gridCol w:w="1503"/>
      </w:tblGrid>
      <w:tr w:rsidR="001F5C61" w:rsidRPr="00EC28B2" w14:paraId="795D8333" w14:textId="77777777" w:rsidTr="00D636B4">
        <w:tc>
          <w:tcPr>
            <w:tcW w:w="1502" w:type="dxa"/>
          </w:tcPr>
          <w:p w14:paraId="0893E58C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503" w:type="dxa"/>
          </w:tcPr>
          <w:p w14:paraId="2CD9E375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503" w:type="dxa"/>
          </w:tcPr>
          <w:p w14:paraId="3DF7D0CD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503" w:type="dxa"/>
          </w:tcPr>
          <w:p w14:paraId="67122562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s</w:t>
            </w:r>
          </w:p>
        </w:tc>
        <w:tc>
          <w:tcPr>
            <w:tcW w:w="1503" w:type="dxa"/>
          </w:tcPr>
          <w:p w14:paraId="3E31036F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1F5C61" w:rsidRPr="00EC28B2" w14:paraId="18B77DD2" w14:textId="77777777" w:rsidTr="00D636B4">
        <w:tc>
          <w:tcPr>
            <w:tcW w:w="1502" w:type="dxa"/>
          </w:tcPr>
          <w:p w14:paraId="137F3F7B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sound</w:t>
            </w:r>
          </w:p>
        </w:tc>
        <w:tc>
          <w:tcPr>
            <w:tcW w:w="1503" w:type="dxa"/>
          </w:tcPr>
          <w:p w14:paraId="13B30038" w14:textId="442E4860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503" w:type="dxa"/>
          </w:tcPr>
          <w:p w14:paraId="551C101A" w14:textId="647D9898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1503" w:type="dxa"/>
          </w:tcPr>
          <w:p w14:paraId="30A29248" w14:textId="77777777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32</w:t>
            </w:r>
          </w:p>
        </w:tc>
        <w:tc>
          <w:tcPr>
            <w:tcW w:w="1503" w:type="dxa"/>
          </w:tcPr>
          <w:p w14:paraId="67D2B004" w14:textId="77777777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0</w:t>
            </w:r>
          </w:p>
        </w:tc>
      </w:tr>
    </w:tbl>
    <w:p w14:paraId="52629823" w14:textId="77777777" w:rsidR="001F5C61" w:rsidRPr="00EC28B2" w:rsidRDefault="001F5C61" w:rsidP="001F5C61">
      <w:pPr>
        <w:ind w:firstLine="0"/>
        <w:rPr>
          <w:rFonts w:ascii="Arial" w:hAnsi="Arial" w:cs="Arial"/>
          <w:b/>
          <w:bCs/>
        </w:rPr>
      </w:pPr>
    </w:p>
    <w:tbl>
      <w:tblPr>
        <w:tblStyle w:val="TableGrid"/>
        <w:tblW w:w="9132" w:type="dxa"/>
        <w:tblLook w:val="04A0" w:firstRow="1" w:lastRow="0" w:firstColumn="1" w:lastColumn="0" w:noHBand="0" w:noVBand="1"/>
      </w:tblPr>
      <w:tblGrid>
        <w:gridCol w:w="2260"/>
        <w:gridCol w:w="2258"/>
        <w:gridCol w:w="2256"/>
        <w:gridCol w:w="2358"/>
      </w:tblGrid>
      <w:tr w:rsidR="001F5C61" w:rsidRPr="00EC28B2" w14:paraId="23117841" w14:textId="77777777" w:rsidTr="00D636B4">
        <w:trPr>
          <w:trHeight w:val="168"/>
        </w:trPr>
        <w:tc>
          <w:tcPr>
            <w:tcW w:w="2283" w:type="dxa"/>
          </w:tcPr>
          <w:p w14:paraId="2B734F0F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 Rate</w:t>
            </w:r>
          </w:p>
        </w:tc>
        <w:tc>
          <w:tcPr>
            <w:tcW w:w="2283" w:type="dxa"/>
          </w:tcPr>
          <w:p w14:paraId="01ACABD9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 Rate</w:t>
            </w:r>
          </w:p>
        </w:tc>
        <w:tc>
          <w:tcPr>
            <w:tcW w:w="2283" w:type="dxa"/>
          </w:tcPr>
          <w:p w14:paraId="58495C8D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D prime</w:t>
            </w:r>
          </w:p>
        </w:tc>
        <w:tc>
          <w:tcPr>
            <w:tcW w:w="2283" w:type="dxa"/>
          </w:tcPr>
          <w:p w14:paraId="11707A53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iterion</w:t>
            </w:r>
          </w:p>
        </w:tc>
      </w:tr>
      <w:tr w:rsidR="001F5C61" w:rsidRPr="00EC28B2" w14:paraId="04959A61" w14:textId="77777777" w:rsidTr="00D636B4">
        <w:trPr>
          <w:trHeight w:val="343"/>
        </w:trPr>
        <w:tc>
          <w:tcPr>
            <w:tcW w:w="2283" w:type="dxa"/>
          </w:tcPr>
          <w:p w14:paraId="703F0EA2" w14:textId="5BF947F7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 w:rsidRPr="001F5C61">
              <w:rPr>
                <w:rFonts w:ascii="Arial" w:hAnsi="Arial" w:cs="Arial"/>
              </w:rPr>
              <w:t>0.03125</w:t>
            </w:r>
          </w:p>
        </w:tc>
        <w:tc>
          <w:tcPr>
            <w:tcW w:w="2283" w:type="dxa"/>
          </w:tcPr>
          <w:p w14:paraId="3E213F75" w14:textId="4CA57345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0.</w:t>
            </w:r>
            <w:r>
              <w:rPr>
                <w:rFonts w:ascii="Arial" w:hAnsi="Arial" w:cs="Arial"/>
              </w:rPr>
              <w:t>3125</w:t>
            </w:r>
          </w:p>
          <w:p w14:paraId="1C8C46D8" w14:textId="77777777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</w:p>
        </w:tc>
        <w:tc>
          <w:tcPr>
            <w:tcW w:w="2283" w:type="dxa"/>
          </w:tcPr>
          <w:p w14:paraId="4C86900E" w14:textId="0F36B8AD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0</w:t>
            </w:r>
          </w:p>
        </w:tc>
        <w:tc>
          <w:tcPr>
            <w:tcW w:w="2283" w:type="dxa"/>
          </w:tcPr>
          <w:p w14:paraId="61513CC7" w14:textId="47C390E8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 w:rsidRPr="001F5C61">
              <w:rPr>
                <w:rFonts w:ascii="Arial" w:hAnsi="Arial" w:cs="Arial"/>
              </w:rPr>
              <w:t>1.8627318674216515</w:t>
            </w:r>
          </w:p>
        </w:tc>
      </w:tr>
    </w:tbl>
    <w:p w14:paraId="2219EF1B" w14:textId="77777777" w:rsidR="001F5C61" w:rsidRPr="00EC28B2" w:rsidRDefault="001F5C61" w:rsidP="00F41FDF">
      <w:pPr>
        <w:ind w:firstLine="0"/>
        <w:rPr>
          <w:rFonts w:ascii="Arial" w:hAnsi="Arial" w:cs="Arial"/>
        </w:rPr>
      </w:pPr>
    </w:p>
    <w:p w14:paraId="5B073DDA" w14:textId="2B39C4DA" w:rsidR="00F41FDF" w:rsidRPr="00EC28B2" w:rsidRDefault="00301D32" w:rsidP="00301D32">
      <w:pPr>
        <w:ind w:firstLine="0"/>
        <w:rPr>
          <w:rFonts w:ascii="Arial" w:hAnsi="Arial" w:cs="Arial"/>
          <w:b/>
          <w:bCs/>
        </w:rPr>
      </w:pPr>
      <w:r w:rsidRPr="00EC28B2">
        <w:rPr>
          <w:rFonts w:ascii="Arial" w:hAnsi="Arial" w:cs="Arial"/>
          <w:b/>
          <w:bCs/>
        </w:rPr>
        <w:t>P-</w:t>
      </w:r>
      <w:r w:rsidR="001F5C61">
        <w:rPr>
          <w:rFonts w:ascii="Arial" w:hAnsi="Arial" w:cs="Arial"/>
          <w:b/>
          <w:bCs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03"/>
        <w:gridCol w:w="1503"/>
      </w:tblGrid>
      <w:tr w:rsidR="007C1EF0" w:rsidRPr="00EC28B2" w14:paraId="336DA0DD" w14:textId="77777777" w:rsidTr="002F7014">
        <w:tc>
          <w:tcPr>
            <w:tcW w:w="1502" w:type="dxa"/>
          </w:tcPr>
          <w:p w14:paraId="48FBABAD" w14:textId="30BC70DC" w:rsidR="007C1EF0" w:rsidRPr="00EC28B2" w:rsidRDefault="007C1EF0" w:rsidP="00301D32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503" w:type="dxa"/>
          </w:tcPr>
          <w:p w14:paraId="79F5F74B" w14:textId="100B8ABF" w:rsidR="007C1EF0" w:rsidRPr="00EC28B2" w:rsidRDefault="007C1EF0" w:rsidP="00301D32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503" w:type="dxa"/>
          </w:tcPr>
          <w:p w14:paraId="6C1CE437" w14:textId="1A71DBF7" w:rsidR="007C1EF0" w:rsidRPr="00EC28B2" w:rsidRDefault="007C1EF0" w:rsidP="00301D32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503" w:type="dxa"/>
          </w:tcPr>
          <w:p w14:paraId="2B6C0872" w14:textId="0E7CFC26" w:rsidR="007C1EF0" w:rsidRPr="00EC28B2" w:rsidRDefault="007C1EF0" w:rsidP="00301D32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s</w:t>
            </w:r>
          </w:p>
        </w:tc>
        <w:tc>
          <w:tcPr>
            <w:tcW w:w="1503" w:type="dxa"/>
          </w:tcPr>
          <w:p w14:paraId="6A8CB7A2" w14:textId="14E0BE03" w:rsidR="007C1EF0" w:rsidRPr="00EC28B2" w:rsidRDefault="007C1EF0" w:rsidP="00301D32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7C1EF0" w:rsidRPr="00EC28B2" w14:paraId="4345E7B7" w14:textId="77777777" w:rsidTr="002F7014">
        <w:tc>
          <w:tcPr>
            <w:tcW w:w="1502" w:type="dxa"/>
          </w:tcPr>
          <w:p w14:paraId="79DF024D" w14:textId="46A26BE9" w:rsidR="007C1EF0" w:rsidRPr="00EC28B2" w:rsidRDefault="007C1EF0" w:rsidP="00301D32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sound</w:t>
            </w:r>
          </w:p>
        </w:tc>
        <w:tc>
          <w:tcPr>
            <w:tcW w:w="1503" w:type="dxa"/>
          </w:tcPr>
          <w:p w14:paraId="7B682C0B" w14:textId="463BFC0A" w:rsidR="007C1EF0" w:rsidRPr="00EC28B2" w:rsidRDefault="007C1EF0" w:rsidP="00301D32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26</w:t>
            </w:r>
          </w:p>
        </w:tc>
        <w:tc>
          <w:tcPr>
            <w:tcW w:w="1503" w:type="dxa"/>
          </w:tcPr>
          <w:p w14:paraId="666EADBC" w14:textId="0640D5D1" w:rsidR="007C1EF0" w:rsidRPr="00EC28B2" w:rsidRDefault="007C1EF0" w:rsidP="00301D32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6</w:t>
            </w:r>
          </w:p>
        </w:tc>
        <w:tc>
          <w:tcPr>
            <w:tcW w:w="1503" w:type="dxa"/>
          </w:tcPr>
          <w:p w14:paraId="3F0BFC5C" w14:textId="32FD9ABB" w:rsidR="007C1EF0" w:rsidRPr="00EC28B2" w:rsidRDefault="007C1EF0" w:rsidP="00301D32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32</w:t>
            </w:r>
          </w:p>
        </w:tc>
        <w:tc>
          <w:tcPr>
            <w:tcW w:w="1503" w:type="dxa"/>
          </w:tcPr>
          <w:p w14:paraId="49DD20F3" w14:textId="4625C496" w:rsidR="007C1EF0" w:rsidRPr="00EC28B2" w:rsidRDefault="007C1EF0" w:rsidP="00301D32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0</w:t>
            </w:r>
          </w:p>
        </w:tc>
      </w:tr>
    </w:tbl>
    <w:p w14:paraId="3522408B" w14:textId="4030E8D9" w:rsidR="00F41FDF" w:rsidRPr="00EC28B2" w:rsidRDefault="00F41FDF" w:rsidP="00301D32">
      <w:pPr>
        <w:ind w:firstLine="0"/>
        <w:rPr>
          <w:rFonts w:ascii="Arial" w:hAnsi="Arial" w:cs="Arial"/>
          <w:b/>
          <w:bCs/>
        </w:rPr>
      </w:pPr>
    </w:p>
    <w:tbl>
      <w:tblPr>
        <w:tblStyle w:val="TableGrid"/>
        <w:tblW w:w="9132" w:type="dxa"/>
        <w:tblLook w:val="04A0" w:firstRow="1" w:lastRow="0" w:firstColumn="1" w:lastColumn="0" w:noHBand="0" w:noVBand="1"/>
      </w:tblPr>
      <w:tblGrid>
        <w:gridCol w:w="2205"/>
        <w:gridCol w:w="2211"/>
        <w:gridCol w:w="2358"/>
        <w:gridCol w:w="2358"/>
      </w:tblGrid>
      <w:tr w:rsidR="004C0D73" w:rsidRPr="00EC28B2" w14:paraId="4F4F8D56" w14:textId="77777777" w:rsidTr="004C0D73">
        <w:trPr>
          <w:trHeight w:val="168"/>
        </w:trPr>
        <w:tc>
          <w:tcPr>
            <w:tcW w:w="2283" w:type="dxa"/>
          </w:tcPr>
          <w:p w14:paraId="3AC87258" w14:textId="6C2A3150" w:rsidR="004C0D73" w:rsidRPr="00EC28B2" w:rsidRDefault="004C0D73" w:rsidP="00301D32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 Rate</w:t>
            </w:r>
          </w:p>
        </w:tc>
        <w:tc>
          <w:tcPr>
            <w:tcW w:w="2283" w:type="dxa"/>
          </w:tcPr>
          <w:p w14:paraId="36D77648" w14:textId="78A3226D" w:rsidR="004C0D73" w:rsidRPr="00EC28B2" w:rsidRDefault="004C0D73" w:rsidP="00301D32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 Rate</w:t>
            </w:r>
          </w:p>
        </w:tc>
        <w:tc>
          <w:tcPr>
            <w:tcW w:w="2283" w:type="dxa"/>
          </w:tcPr>
          <w:p w14:paraId="02E1799B" w14:textId="12C5968C" w:rsidR="004C0D73" w:rsidRPr="00EC28B2" w:rsidRDefault="004C0D73" w:rsidP="00301D32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D prime</w:t>
            </w:r>
          </w:p>
        </w:tc>
        <w:tc>
          <w:tcPr>
            <w:tcW w:w="2283" w:type="dxa"/>
          </w:tcPr>
          <w:p w14:paraId="1F02F3CC" w14:textId="42EE6E00" w:rsidR="004C0D73" w:rsidRPr="00EC28B2" w:rsidRDefault="004C0D73" w:rsidP="00301D32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iterion</w:t>
            </w:r>
          </w:p>
        </w:tc>
      </w:tr>
      <w:tr w:rsidR="004C0D73" w:rsidRPr="00EC28B2" w14:paraId="20170717" w14:textId="77777777" w:rsidTr="004C0D73">
        <w:trPr>
          <w:trHeight w:val="343"/>
        </w:trPr>
        <w:tc>
          <w:tcPr>
            <w:tcW w:w="2283" w:type="dxa"/>
          </w:tcPr>
          <w:p w14:paraId="39EDFDE0" w14:textId="26F19E66" w:rsidR="004C0D73" w:rsidRPr="00EC28B2" w:rsidRDefault="004C0D73" w:rsidP="00301D32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0.8125</w:t>
            </w:r>
          </w:p>
        </w:tc>
        <w:tc>
          <w:tcPr>
            <w:tcW w:w="2283" w:type="dxa"/>
          </w:tcPr>
          <w:p w14:paraId="683A5731" w14:textId="77777777" w:rsidR="004C0D73" w:rsidRPr="00EC28B2" w:rsidRDefault="004C0D73" w:rsidP="004C0D73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0.03125</w:t>
            </w:r>
          </w:p>
          <w:p w14:paraId="7A3147D9" w14:textId="77777777" w:rsidR="004C0D73" w:rsidRPr="00EC28B2" w:rsidRDefault="004C0D73" w:rsidP="00301D32">
            <w:pPr>
              <w:ind w:firstLine="0"/>
              <w:rPr>
                <w:rFonts w:ascii="Arial" w:hAnsi="Arial" w:cs="Arial"/>
              </w:rPr>
            </w:pPr>
          </w:p>
        </w:tc>
        <w:tc>
          <w:tcPr>
            <w:tcW w:w="2283" w:type="dxa"/>
          </w:tcPr>
          <w:p w14:paraId="4F9E48FE" w14:textId="3B6D7064" w:rsidR="004C0D73" w:rsidRPr="00EC28B2" w:rsidRDefault="004C0D73" w:rsidP="00301D32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2.7498784264405276</w:t>
            </w:r>
          </w:p>
        </w:tc>
        <w:tc>
          <w:tcPr>
            <w:tcW w:w="2283" w:type="dxa"/>
          </w:tcPr>
          <w:p w14:paraId="0663072D" w14:textId="15390FD6" w:rsidR="004C0D73" w:rsidRPr="00EC28B2" w:rsidRDefault="004C0D73" w:rsidP="00301D32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0.4877926542013878</w:t>
            </w:r>
          </w:p>
        </w:tc>
      </w:tr>
    </w:tbl>
    <w:p w14:paraId="451D5AF8" w14:textId="77777777" w:rsidR="004C0D73" w:rsidRPr="00EC28B2" w:rsidRDefault="004C0D73" w:rsidP="00301D32">
      <w:pPr>
        <w:ind w:firstLine="0"/>
        <w:rPr>
          <w:rFonts w:ascii="Arial" w:hAnsi="Arial" w:cs="Arial"/>
          <w:b/>
          <w:bCs/>
        </w:rPr>
      </w:pPr>
    </w:p>
    <w:p w14:paraId="696488BC" w14:textId="396B4D61" w:rsidR="00301D32" w:rsidRPr="00EC28B2" w:rsidRDefault="00301D32" w:rsidP="00301D32">
      <w:pPr>
        <w:ind w:firstLine="0"/>
        <w:rPr>
          <w:rFonts w:ascii="Arial" w:hAnsi="Arial" w:cs="Arial"/>
          <w:b/>
          <w:bCs/>
        </w:rPr>
      </w:pPr>
      <w:r w:rsidRPr="00EC28B2">
        <w:rPr>
          <w:rFonts w:ascii="Arial" w:hAnsi="Arial" w:cs="Arial"/>
          <w:b/>
          <w:bCs/>
        </w:rPr>
        <w:t>P-</w:t>
      </w:r>
      <w:r w:rsidR="001F5C61">
        <w:rPr>
          <w:rFonts w:ascii="Arial" w:hAnsi="Arial" w:cs="Arial"/>
          <w:b/>
          <w:bCs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03"/>
        <w:gridCol w:w="1503"/>
      </w:tblGrid>
      <w:tr w:rsidR="007C1EF0" w:rsidRPr="00EC28B2" w14:paraId="4F8D788F" w14:textId="77777777" w:rsidTr="00D636B4">
        <w:tc>
          <w:tcPr>
            <w:tcW w:w="1502" w:type="dxa"/>
          </w:tcPr>
          <w:p w14:paraId="7892DD6C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503" w:type="dxa"/>
          </w:tcPr>
          <w:p w14:paraId="35456B53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503" w:type="dxa"/>
          </w:tcPr>
          <w:p w14:paraId="433328FE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503" w:type="dxa"/>
          </w:tcPr>
          <w:p w14:paraId="1CB869F3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s</w:t>
            </w:r>
          </w:p>
        </w:tc>
        <w:tc>
          <w:tcPr>
            <w:tcW w:w="1503" w:type="dxa"/>
          </w:tcPr>
          <w:p w14:paraId="69C5424D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7C1EF0" w:rsidRPr="00EC28B2" w14:paraId="6D39F4BF" w14:textId="77777777" w:rsidTr="00D636B4">
        <w:tc>
          <w:tcPr>
            <w:tcW w:w="1502" w:type="dxa"/>
          </w:tcPr>
          <w:p w14:paraId="00777028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sound</w:t>
            </w:r>
          </w:p>
        </w:tc>
        <w:tc>
          <w:tcPr>
            <w:tcW w:w="1503" w:type="dxa"/>
          </w:tcPr>
          <w:p w14:paraId="0116690E" w14:textId="416048E8" w:rsidR="007C1EF0" w:rsidRPr="00EC28B2" w:rsidRDefault="007C1EF0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7</w:t>
            </w:r>
          </w:p>
        </w:tc>
        <w:tc>
          <w:tcPr>
            <w:tcW w:w="1503" w:type="dxa"/>
          </w:tcPr>
          <w:p w14:paraId="53C8F7BD" w14:textId="2D3F3432" w:rsidR="007C1EF0" w:rsidRPr="00EC28B2" w:rsidRDefault="007C1EF0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503" w:type="dxa"/>
          </w:tcPr>
          <w:p w14:paraId="5FD50152" w14:textId="77777777" w:rsidR="007C1EF0" w:rsidRPr="00EC28B2" w:rsidRDefault="007C1EF0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32</w:t>
            </w:r>
          </w:p>
        </w:tc>
        <w:tc>
          <w:tcPr>
            <w:tcW w:w="1503" w:type="dxa"/>
          </w:tcPr>
          <w:p w14:paraId="09A07F22" w14:textId="77777777" w:rsidR="007C1EF0" w:rsidRPr="00EC28B2" w:rsidRDefault="007C1EF0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0</w:t>
            </w:r>
          </w:p>
        </w:tc>
      </w:tr>
    </w:tbl>
    <w:p w14:paraId="3FC10168" w14:textId="08296442" w:rsidR="00AB255C" w:rsidRPr="00EC28B2" w:rsidRDefault="00AB255C" w:rsidP="00301D32">
      <w:pPr>
        <w:ind w:firstLine="0"/>
        <w:rPr>
          <w:rFonts w:ascii="Arial" w:hAnsi="Arial" w:cs="Arial"/>
          <w:b/>
          <w:bCs/>
        </w:rPr>
      </w:pPr>
    </w:p>
    <w:tbl>
      <w:tblPr>
        <w:tblStyle w:val="TableGrid"/>
        <w:tblW w:w="9132" w:type="dxa"/>
        <w:tblLook w:val="04A0" w:firstRow="1" w:lastRow="0" w:firstColumn="1" w:lastColumn="0" w:noHBand="0" w:noVBand="1"/>
      </w:tblPr>
      <w:tblGrid>
        <w:gridCol w:w="2147"/>
        <w:gridCol w:w="2147"/>
        <w:gridCol w:w="2358"/>
        <w:gridCol w:w="2480"/>
      </w:tblGrid>
      <w:tr w:rsidR="00AB255C" w:rsidRPr="00EC28B2" w14:paraId="6372CE03" w14:textId="77777777" w:rsidTr="00D636B4">
        <w:trPr>
          <w:trHeight w:val="168"/>
        </w:trPr>
        <w:tc>
          <w:tcPr>
            <w:tcW w:w="2283" w:type="dxa"/>
          </w:tcPr>
          <w:p w14:paraId="5FC0166F" w14:textId="77777777" w:rsidR="00AB255C" w:rsidRPr="00EC28B2" w:rsidRDefault="00AB255C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 Rate</w:t>
            </w:r>
          </w:p>
        </w:tc>
        <w:tc>
          <w:tcPr>
            <w:tcW w:w="2283" w:type="dxa"/>
          </w:tcPr>
          <w:p w14:paraId="67297A03" w14:textId="77777777" w:rsidR="00AB255C" w:rsidRPr="00EC28B2" w:rsidRDefault="00AB255C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 Rate</w:t>
            </w:r>
          </w:p>
        </w:tc>
        <w:tc>
          <w:tcPr>
            <w:tcW w:w="2283" w:type="dxa"/>
          </w:tcPr>
          <w:p w14:paraId="3D3AAF30" w14:textId="77777777" w:rsidR="00AB255C" w:rsidRPr="00EC28B2" w:rsidRDefault="00AB255C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D prime</w:t>
            </w:r>
          </w:p>
        </w:tc>
        <w:tc>
          <w:tcPr>
            <w:tcW w:w="2283" w:type="dxa"/>
          </w:tcPr>
          <w:p w14:paraId="0F5FA613" w14:textId="77777777" w:rsidR="00AB255C" w:rsidRPr="00EC28B2" w:rsidRDefault="00AB255C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iterion</w:t>
            </w:r>
          </w:p>
        </w:tc>
      </w:tr>
      <w:tr w:rsidR="00AB255C" w:rsidRPr="00EC28B2" w14:paraId="0DC79BFF" w14:textId="77777777" w:rsidTr="00D636B4">
        <w:trPr>
          <w:trHeight w:val="343"/>
        </w:trPr>
        <w:tc>
          <w:tcPr>
            <w:tcW w:w="2283" w:type="dxa"/>
          </w:tcPr>
          <w:p w14:paraId="46564240" w14:textId="2C6AB8BA" w:rsidR="00AB255C" w:rsidRPr="00AA5AA0" w:rsidRDefault="007F6E25" w:rsidP="00D636B4">
            <w:pPr>
              <w:ind w:firstLine="0"/>
              <w:rPr>
                <w:rFonts w:ascii="Arial" w:hAnsi="Arial" w:cs="Arial"/>
              </w:rPr>
            </w:pPr>
            <w:r w:rsidRPr="00AA5AA0">
              <w:rPr>
                <w:rFonts w:ascii="Arial" w:hAnsi="Arial" w:cs="Arial"/>
              </w:rPr>
              <w:t>0.84375</w:t>
            </w:r>
          </w:p>
        </w:tc>
        <w:tc>
          <w:tcPr>
            <w:tcW w:w="2283" w:type="dxa"/>
          </w:tcPr>
          <w:p w14:paraId="6BCA9609" w14:textId="36F7C1F9" w:rsidR="00AB255C" w:rsidRPr="00F429F8" w:rsidRDefault="007F6E25" w:rsidP="00D636B4">
            <w:pPr>
              <w:ind w:firstLine="0"/>
              <w:rPr>
                <w:rFonts w:ascii="Arial" w:hAnsi="Arial" w:cs="Arial"/>
              </w:rPr>
            </w:pPr>
            <w:r w:rsidRPr="00F429F8">
              <w:rPr>
                <w:rFonts w:ascii="Arial" w:hAnsi="Arial" w:cs="Arial"/>
              </w:rPr>
              <w:t>0.03125</w:t>
            </w:r>
          </w:p>
        </w:tc>
        <w:tc>
          <w:tcPr>
            <w:tcW w:w="2283" w:type="dxa"/>
          </w:tcPr>
          <w:p w14:paraId="55EACF14" w14:textId="6A72DA6B" w:rsidR="00AB255C" w:rsidRPr="00F429F8" w:rsidRDefault="007F6E25" w:rsidP="00D636B4">
            <w:pPr>
              <w:ind w:firstLine="0"/>
              <w:rPr>
                <w:rFonts w:ascii="Arial" w:hAnsi="Arial" w:cs="Arial"/>
              </w:rPr>
            </w:pPr>
            <w:r w:rsidRPr="00F429F8">
              <w:rPr>
                <w:rFonts w:ascii="Arial" w:hAnsi="Arial" w:cs="Arial"/>
              </w:rPr>
              <w:t>2.8727220366712336</w:t>
            </w:r>
          </w:p>
        </w:tc>
        <w:tc>
          <w:tcPr>
            <w:tcW w:w="2283" w:type="dxa"/>
          </w:tcPr>
          <w:p w14:paraId="2C171D31" w14:textId="65332468" w:rsidR="00AB255C" w:rsidRPr="00F429F8" w:rsidRDefault="007F6E25" w:rsidP="00D636B4">
            <w:pPr>
              <w:ind w:firstLine="0"/>
              <w:rPr>
                <w:rFonts w:ascii="Arial" w:hAnsi="Arial" w:cs="Arial"/>
              </w:rPr>
            </w:pPr>
            <w:r w:rsidRPr="00F429F8">
              <w:rPr>
                <w:rFonts w:ascii="Arial" w:hAnsi="Arial" w:cs="Arial"/>
              </w:rPr>
              <w:t>0.42637084908603473</w:t>
            </w:r>
          </w:p>
        </w:tc>
      </w:tr>
    </w:tbl>
    <w:p w14:paraId="53D5CBBB" w14:textId="77777777" w:rsidR="00D96A87" w:rsidRPr="00EC28B2" w:rsidRDefault="00D96A87" w:rsidP="00301D32">
      <w:pPr>
        <w:ind w:firstLine="0"/>
        <w:rPr>
          <w:rFonts w:ascii="Arial" w:hAnsi="Arial" w:cs="Arial"/>
          <w:b/>
          <w:bCs/>
        </w:rPr>
      </w:pPr>
    </w:p>
    <w:p w14:paraId="4727FA85" w14:textId="43858BAE" w:rsidR="00251D4B" w:rsidRPr="00EC28B2" w:rsidRDefault="00301D32" w:rsidP="00251D4B">
      <w:pPr>
        <w:ind w:firstLine="0"/>
        <w:rPr>
          <w:rFonts w:ascii="Arial" w:hAnsi="Arial" w:cs="Arial"/>
          <w:b/>
          <w:bCs/>
        </w:rPr>
      </w:pPr>
      <w:r w:rsidRPr="00EC28B2">
        <w:rPr>
          <w:rFonts w:ascii="Arial" w:hAnsi="Arial" w:cs="Arial"/>
          <w:b/>
          <w:bCs/>
        </w:rPr>
        <w:t>P-</w:t>
      </w:r>
      <w:r w:rsidR="001F5C61">
        <w:rPr>
          <w:rFonts w:ascii="Arial" w:hAnsi="Arial" w:cs="Arial"/>
          <w:b/>
          <w:bCs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03"/>
        <w:gridCol w:w="1503"/>
      </w:tblGrid>
      <w:tr w:rsidR="007C1EF0" w:rsidRPr="00EC28B2" w14:paraId="7883463D" w14:textId="77777777" w:rsidTr="00D636B4">
        <w:tc>
          <w:tcPr>
            <w:tcW w:w="1502" w:type="dxa"/>
          </w:tcPr>
          <w:p w14:paraId="3A78AF86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503" w:type="dxa"/>
          </w:tcPr>
          <w:p w14:paraId="42F2838B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503" w:type="dxa"/>
          </w:tcPr>
          <w:p w14:paraId="6CAD397E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503" w:type="dxa"/>
          </w:tcPr>
          <w:p w14:paraId="4C839A59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s</w:t>
            </w:r>
          </w:p>
        </w:tc>
        <w:tc>
          <w:tcPr>
            <w:tcW w:w="1503" w:type="dxa"/>
          </w:tcPr>
          <w:p w14:paraId="6FC520AB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7C1EF0" w:rsidRPr="00EC28B2" w14:paraId="1C145BF7" w14:textId="77777777" w:rsidTr="00D636B4">
        <w:tc>
          <w:tcPr>
            <w:tcW w:w="1502" w:type="dxa"/>
          </w:tcPr>
          <w:p w14:paraId="000CC23A" w14:textId="77777777" w:rsidR="007C1EF0" w:rsidRPr="00EC28B2" w:rsidRDefault="007C1EF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sound</w:t>
            </w:r>
          </w:p>
        </w:tc>
        <w:tc>
          <w:tcPr>
            <w:tcW w:w="1503" w:type="dxa"/>
          </w:tcPr>
          <w:p w14:paraId="0483C8E5" w14:textId="70965A47" w:rsidR="007C1EF0" w:rsidRPr="00EC28B2" w:rsidRDefault="007C1EF0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1503" w:type="dxa"/>
          </w:tcPr>
          <w:p w14:paraId="4EBEB7E8" w14:textId="7E6C0C8E" w:rsidR="007C1EF0" w:rsidRPr="00EC28B2" w:rsidRDefault="007C1EF0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1503" w:type="dxa"/>
          </w:tcPr>
          <w:p w14:paraId="05A2280E" w14:textId="0B165479" w:rsidR="007C1EF0" w:rsidRPr="00EC28B2" w:rsidRDefault="007C1EF0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1</w:t>
            </w:r>
          </w:p>
        </w:tc>
        <w:tc>
          <w:tcPr>
            <w:tcW w:w="1503" w:type="dxa"/>
          </w:tcPr>
          <w:p w14:paraId="38E74A26" w14:textId="65556AAD" w:rsidR="007C1EF0" w:rsidRPr="00EC28B2" w:rsidRDefault="007C1EF0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</w:tbl>
    <w:p w14:paraId="5418C322" w14:textId="77777777" w:rsidR="00251D4B" w:rsidRPr="00EC28B2" w:rsidRDefault="00251D4B" w:rsidP="00251D4B">
      <w:pPr>
        <w:ind w:firstLine="0"/>
        <w:rPr>
          <w:rFonts w:ascii="Arial" w:hAnsi="Arial" w:cs="Arial"/>
          <w:b/>
          <w:bCs/>
        </w:rPr>
      </w:pPr>
    </w:p>
    <w:tbl>
      <w:tblPr>
        <w:tblStyle w:val="TableGrid"/>
        <w:tblW w:w="9132" w:type="dxa"/>
        <w:tblLook w:val="04A0" w:firstRow="1" w:lastRow="0" w:firstColumn="1" w:lastColumn="0" w:noHBand="0" w:noVBand="1"/>
      </w:tblPr>
      <w:tblGrid>
        <w:gridCol w:w="2208"/>
        <w:gridCol w:w="2208"/>
        <w:gridCol w:w="2358"/>
        <w:gridCol w:w="2358"/>
      </w:tblGrid>
      <w:tr w:rsidR="00251D4B" w:rsidRPr="00EC28B2" w14:paraId="7E7FA8E7" w14:textId="77777777" w:rsidTr="00D636B4">
        <w:trPr>
          <w:trHeight w:val="168"/>
        </w:trPr>
        <w:tc>
          <w:tcPr>
            <w:tcW w:w="2283" w:type="dxa"/>
          </w:tcPr>
          <w:p w14:paraId="5502D63A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 Rate</w:t>
            </w:r>
          </w:p>
        </w:tc>
        <w:tc>
          <w:tcPr>
            <w:tcW w:w="2283" w:type="dxa"/>
          </w:tcPr>
          <w:p w14:paraId="68E157F8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 Rate</w:t>
            </w:r>
          </w:p>
        </w:tc>
        <w:tc>
          <w:tcPr>
            <w:tcW w:w="2283" w:type="dxa"/>
          </w:tcPr>
          <w:p w14:paraId="27F8AA53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D prime</w:t>
            </w:r>
          </w:p>
        </w:tc>
        <w:tc>
          <w:tcPr>
            <w:tcW w:w="2283" w:type="dxa"/>
          </w:tcPr>
          <w:p w14:paraId="09AAF4D8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iterion</w:t>
            </w:r>
          </w:p>
        </w:tc>
      </w:tr>
      <w:tr w:rsidR="00251D4B" w:rsidRPr="00EC28B2" w14:paraId="2D773854" w14:textId="77777777" w:rsidTr="00D636B4">
        <w:trPr>
          <w:trHeight w:val="343"/>
        </w:trPr>
        <w:tc>
          <w:tcPr>
            <w:tcW w:w="2283" w:type="dxa"/>
          </w:tcPr>
          <w:p w14:paraId="027FAD18" w14:textId="4941E951" w:rsidR="00251D4B" w:rsidRPr="00AA5AA0" w:rsidRDefault="007F6E25" w:rsidP="00D636B4">
            <w:pPr>
              <w:ind w:firstLine="0"/>
              <w:rPr>
                <w:rFonts w:ascii="Arial" w:hAnsi="Arial" w:cs="Arial"/>
              </w:rPr>
            </w:pPr>
            <w:r w:rsidRPr="00AA5AA0">
              <w:rPr>
                <w:rFonts w:ascii="Arial" w:hAnsi="Arial" w:cs="Arial"/>
              </w:rPr>
              <w:t>0.71875</w:t>
            </w:r>
          </w:p>
        </w:tc>
        <w:tc>
          <w:tcPr>
            <w:tcW w:w="2283" w:type="dxa"/>
          </w:tcPr>
          <w:p w14:paraId="2568560D" w14:textId="7C27057D" w:rsidR="00251D4B" w:rsidRPr="00F429F8" w:rsidRDefault="007F6E25" w:rsidP="00D636B4">
            <w:pPr>
              <w:ind w:firstLine="0"/>
              <w:rPr>
                <w:rFonts w:ascii="Arial" w:hAnsi="Arial" w:cs="Arial"/>
              </w:rPr>
            </w:pPr>
            <w:r w:rsidRPr="00F429F8">
              <w:rPr>
                <w:rFonts w:ascii="Arial" w:hAnsi="Arial" w:cs="Arial"/>
              </w:rPr>
              <w:t>0.03125</w:t>
            </w:r>
          </w:p>
        </w:tc>
        <w:tc>
          <w:tcPr>
            <w:tcW w:w="2283" w:type="dxa"/>
          </w:tcPr>
          <w:p w14:paraId="2EB9EC24" w14:textId="5BC66D2D" w:rsidR="00251D4B" w:rsidRPr="00F429F8" w:rsidRDefault="007F6E25" w:rsidP="00D636B4">
            <w:pPr>
              <w:ind w:firstLine="0"/>
              <w:rPr>
                <w:rFonts w:ascii="Arial" w:hAnsi="Arial" w:cs="Arial"/>
              </w:rPr>
            </w:pPr>
            <w:r w:rsidRPr="00F429F8">
              <w:rPr>
                <w:rFonts w:ascii="Arial" w:hAnsi="Arial" w:cs="Arial"/>
              </w:rPr>
              <w:t>2.4418640296772076</w:t>
            </w:r>
          </w:p>
        </w:tc>
        <w:tc>
          <w:tcPr>
            <w:tcW w:w="2283" w:type="dxa"/>
          </w:tcPr>
          <w:p w14:paraId="2DA4FC7E" w14:textId="15F37AAD" w:rsidR="00251D4B" w:rsidRPr="00F429F8" w:rsidRDefault="007F6E25" w:rsidP="00D636B4">
            <w:pPr>
              <w:ind w:firstLine="0"/>
              <w:rPr>
                <w:rFonts w:ascii="Arial" w:hAnsi="Arial" w:cs="Arial"/>
              </w:rPr>
            </w:pPr>
            <w:r w:rsidRPr="00F429F8">
              <w:rPr>
                <w:rFonts w:ascii="Arial" w:hAnsi="Arial" w:cs="Arial"/>
              </w:rPr>
              <w:t>0.6417998525830477</w:t>
            </w:r>
          </w:p>
        </w:tc>
      </w:tr>
    </w:tbl>
    <w:p w14:paraId="2C4E3BC5" w14:textId="154C13AA" w:rsidR="00D96A87" w:rsidRPr="00EC28B2" w:rsidRDefault="00D96A87" w:rsidP="00301D32">
      <w:pPr>
        <w:ind w:firstLine="0"/>
        <w:rPr>
          <w:rFonts w:ascii="Arial" w:hAnsi="Arial" w:cs="Arial"/>
          <w:b/>
          <w:bCs/>
        </w:rPr>
      </w:pPr>
    </w:p>
    <w:p w14:paraId="6E0D6E0E" w14:textId="1132F0E1" w:rsidR="00301D32" w:rsidRDefault="00301D32" w:rsidP="00301D32">
      <w:pPr>
        <w:ind w:firstLine="0"/>
        <w:rPr>
          <w:rFonts w:ascii="Arial" w:hAnsi="Arial" w:cs="Arial"/>
          <w:b/>
          <w:bCs/>
        </w:rPr>
      </w:pPr>
      <w:r w:rsidRPr="00EC28B2">
        <w:rPr>
          <w:rFonts w:ascii="Arial" w:hAnsi="Arial" w:cs="Arial"/>
          <w:b/>
          <w:bCs/>
        </w:rPr>
        <w:t>P-</w:t>
      </w:r>
      <w:r w:rsidR="001F5C61">
        <w:rPr>
          <w:rFonts w:ascii="Arial" w:hAnsi="Arial" w:cs="Arial"/>
          <w:b/>
          <w:bCs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03"/>
        <w:gridCol w:w="1503"/>
      </w:tblGrid>
      <w:tr w:rsidR="001A5B40" w:rsidRPr="00EC28B2" w14:paraId="2684F6AB" w14:textId="77777777" w:rsidTr="00D636B4">
        <w:tc>
          <w:tcPr>
            <w:tcW w:w="1502" w:type="dxa"/>
          </w:tcPr>
          <w:p w14:paraId="39E2FF6B" w14:textId="77777777" w:rsidR="001A5B40" w:rsidRPr="00EC28B2" w:rsidRDefault="001A5B4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503" w:type="dxa"/>
          </w:tcPr>
          <w:p w14:paraId="546D76F3" w14:textId="77777777" w:rsidR="001A5B40" w:rsidRPr="00EC28B2" w:rsidRDefault="001A5B4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503" w:type="dxa"/>
          </w:tcPr>
          <w:p w14:paraId="06792245" w14:textId="77777777" w:rsidR="001A5B40" w:rsidRPr="00EC28B2" w:rsidRDefault="001A5B4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503" w:type="dxa"/>
          </w:tcPr>
          <w:p w14:paraId="70246A4F" w14:textId="77777777" w:rsidR="001A5B40" w:rsidRPr="00EC28B2" w:rsidRDefault="001A5B4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s</w:t>
            </w:r>
          </w:p>
        </w:tc>
        <w:tc>
          <w:tcPr>
            <w:tcW w:w="1503" w:type="dxa"/>
          </w:tcPr>
          <w:p w14:paraId="400F5036" w14:textId="77777777" w:rsidR="001A5B40" w:rsidRPr="00EC28B2" w:rsidRDefault="001A5B4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1A5B40" w:rsidRPr="00EC28B2" w14:paraId="4CFB2213" w14:textId="77777777" w:rsidTr="00D636B4">
        <w:tc>
          <w:tcPr>
            <w:tcW w:w="1502" w:type="dxa"/>
          </w:tcPr>
          <w:p w14:paraId="1E05827C" w14:textId="77777777" w:rsidR="001A5B40" w:rsidRPr="00EC28B2" w:rsidRDefault="001A5B40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sound</w:t>
            </w:r>
          </w:p>
        </w:tc>
        <w:tc>
          <w:tcPr>
            <w:tcW w:w="1503" w:type="dxa"/>
          </w:tcPr>
          <w:p w14:paraId="546B8DB0" w14:textId="0A9160F5" w:rsidR="001A5B40" w:rsidRPr="00EC28B2" w:rsidRDefault="001A5B40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1503" w:type="dxa"/>
          </w:tcPr>
          <w:p w14:paraId="3D276D15" w14:textId="13545107" w:rsidR="001A5B40" w:rsidRPr="00EC28B2" w:rsidRDefault="001A5B40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503" w:type="dxa"/>
          </w:tcPr>
          <w:p w14:paraId="2C9097CC" w14:textId="77777777" w:rsidR="001A5B40" w:rsidRPr="00EC28B2" w:rsidRDefault="001A5B40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32</w:t>
            </w:r>
          </w:p>
        </w:tc>
        <w:tc>
          <w:tcPr>
            <w:tcW w:w="1503" w:type="dxa"/>
          </w:tcPr>
          <w:p w14:paraId="421C266E" w14:textId="77777777" w:rsidR="001A5B40" w:rsidRPr="00EC28B2" w:rsidRDefault="001A5B40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0</w:t>
            </w:r>
          </w:p>
        </w:tc>
      </w:tr>
    </w:tbl>
    <w:p w14:paraId="5957241E" w14:textId="77777777" w:rsidR="00251D4B" w:rsidRPr="00EC28B2" w:rsidRDefault="00251D4B" w:rsidP="00251D4B">
      <w:pPr>
        <w:ind w:firstLine="0"/>
        <w:rPr>
          <w:rFonts w:ascii="Arial" w:hAnsi="Arial" w:cs="Arial"/>
          <w:b/>
          <w:bCs/>
        </w:rPr>
      </w:pPr>
    </w:p>
    <w:tbl>
      <w:tblPr>
        <w:tblStyle w:val="TableGrid"/>
        <w:tblW w:w="9132" w:type="dxa"/>
        <w:tblLook w:val="04A0" w:firstRow="1" w:lastRow="0" w:firstColumn="1" w:lastColumn="0" w:noHBand="0" w:noVBand="1"/>
      </w:tblPr>
      <w:tblGrid>
        <w:gridCol w:w="2135"/>
        <w:gridCol w:w="2159"/>
        <w:gridCol w:w="2358"/>
        <w:gridCol w:w="2480"/>
      </w:tblGrid>
      <w:tr w:rsidR="00251D4B" w:rsidRPr="00EC28B2" w14:paraId="125A3D9B" w14:textId="77777777" w:rsidTr="00D636B4">
        <w:trPr>
          <w:trHeight w:val="168"/>
        </w:trPr>
        <w:tc>
          <w:tcPr>
            <w:tcW w:w="2283" w:type="dxa"/>
          </w:tcPr>
          <w:p w14:paraId="7F117E58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 Rate</w:t>
            </w:r>
          </w:p>
        </w:tc>
        <w:tc>
          <w:tcPr>
            <w:tcW w:w="2283" w:type="dxa"/>
          </w:tcPr>
          <w:p w14:paraId="5D28E1F0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 Rate</w:t>
            </w:r>
          </w:p>
        </w:tc>
        <w:tc>
          <w:tcPr>
            <w:tcW w:w="2283" w:type="dxa"/>
          </w:tcPr>
          <w:p w14:paraId="0470AAA7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D prime</w:t>
            </w:r>
          </w:p>
        </w:tc>
        <w:tc>
          <w:tcPr>
            <w:tcW w:w="2283" w:type="dxa"/>
          </w:tcPr>
          <w:p w14:paraId="714F82CF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iterion</w:t>
            </w:r>
          </w:p>
        </w:tc>
      </w:tr>
      <w:tr w:rsidR="00251D4B" w:rsidRPr="00EC28B2" w14:paraId="0D1E2882" w14:textId="77777777" w:rsidTr="00D636B4">
        <w:trPr>
          <w:trHeight w:val="343"/>
        </w:trPr>
        <w:tc>
          <w:tcPr>
            <w:tcW w:w="2283" w:type="dxa"/>
          </w:tcPr>
          <w:p w14:paraId="2AFA2745" w14:textId="76F19193" w:rsidR="00251D4B" w:rsidRPr="00AA5AA0" w:rsidRDefault="00AA5AA0" w:rsidP="00D636B4">
            <w:pPr>
              <w:ind w:firstLine="0"/>
              <w:rPr>
                <w:rFonts w:ascii="Arial" w:hAnsi="Arial" w:cs="Arial"/>
              </w:rPr>
            </w:pPr>
            <w:r w:rsidRPr="00AA5AA0">
              <w:rPr>
                <w:rFonts w:ascii="Arial" w:hAnsi="Arial" w:cs="Arial"/>
              </w:rPr>
              <w:t>0.875</w:t>
            </w:r>
          </w:p>
        </w:tc>
        <w:tc>
          <w:tcPr>
            <w:tcW w:w="2283" w:type="dxa"/>
          </w:tcPr>
          <w:p w14:paraId="687CD5A2" w14:textId="1732DA7C" w:rsidR="00251D4B" w:rsidRPr="00AA5AA0" w:rsidRDefault="00AA5AA0" w:rsidP="00D636B4">
            <w:pPr>
              <w:ind w:firstLine="0"/>
              <w:rPr>
                <w:rFonts w:ascii="Arial" w:hAnsi="Arial" w:cs="Arial"/>
              </w:rPr>
            </w:pPr>
            <w:r w:rsidRPr="00AA5AA0">
              <w:rPr>
                <w:rFonts w:ascii="Arial" w:hAnsi="Arial" w:cs="Arial"/>
              </w:rPr>
              <w:t>0.03125</w:t>
            </w:r>
          </w:p>
        </w:tc>
        <w:tc>
          <w:tcPr>
            <w:tcW w:w="2283" w:type="dxa"/>
          </w:tcPr>
          <w:p w14:paraId="181CA223" w14:textId="3F2C391B" w:rsidR="00251D4B" w:rsidRPr="00AA5AA0" w:rsidRDefault="00AA5AA0" w:rsidP="00D636B4">
            <w:pPr>
              <w:ind w:firstLine="0"/>
              <w:rPr>
                <w:rFonts w:ascii="Arial" w:hAnsi="Arial" w:cs="Arial"/>
              </w:rPr>
            </w:pPr>
            <w:r w:rsidRPr="00AA5AA0">
              <w:rPr>
                <w:rFonts w:ascii="Arial" w:hAnsi="Arial" w:cs="Arial"/>
              </w:rPr>
              <w:t>3.0130812477976594</w:t>
            </w:r>
          </w:p>
        </w:tc>
        <w:tc>
          <w:tcPr>
            <w:tcW w:w="2283" w:type="dxa"/>
          </w:tcPr>
          <w:p w14:paraId="1D84DCFA" w14:textId="2F7D59FA" w:rsidR="00251D4B" w:rsidRPr="00AA5AA0" w:rsidRDefault="00AA5AA0" w:rsidP="00D636B4">
            <w:pPr>
              <w:ind w:firstLine="0"/>
              <w:rPr>
                <w:rFonts w:ascii="Arial" w:hAnsi="Arial" w:cs="Arial"/>
              </w:rPr>
            </w:pPr>
            <w:r w:rsidRPr="00AA5AA0">
              <w:rPr>
                <w:rFonts w:ascii="Arial" w:hAnsi="Arial" w:cs="Arial"/>
              </w:rPr>
              <w:t>0.35619124352282183</w:t>
            </w:r>
          </w:p>
        </w:tc>
      </w:tr>
    </w:tbl>
    <w:p w14:paraId="5904B3DB" w14:textId="32ECDEDF" w:rsidR="00251D4B" w:rsidRDefault="00251D4B" w:rsidP="00251D4B">
      <w:pPr>
        <w:ind w:firstLine="0"/>
        <w:rPr>
          <w:rFonts w:ascii="Arial" w:hAnsi="Arial" w:cs="Arial"/>
          <w:b/>
          <w:bCs/>
        </w:rPr>
      </w:pPr>
    </w:p>
    <w:p w14:paraId="123B5CBF" w14:textId="0B97D7EE" w:rsidR="00301D32" w:rsidRDefault="00301D32" w:rsidP="00301D32">
      <w:pPr>
        <w:ind w:firstLine="0"/>
        <w:rPr>
          <w:rFonts w:ascii="Arial" w:hAnsi="Arial" w:cs="Arial"/>
          <w:b/>
          <w:bCs/>
        </w:rPr>
      </w:pPr>
      <w:r w:rsidRPr="00EC28B2">
        <w:rPr>
          <w:rFonts w:ascii="Arial" w:hAnsi="Arial" w:cs="Arial"/>
          <w:b/>
          <w:bCs/>
        </w:rPr>
        <w:lastRenderedPageBreak/>
        <w:t>P-</w:t>
      </w:r>
      <w:r w:rsidR="001F5C61">
        <w:rPr>
          <w:rFonts w:ascii="Arial" w:hAnsi="Arial" w:cs="Arial"/>
          <w:b/>
          <w:bCs/>
        </w:rPr>
        <w:t>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03"/>
        <w:gridCol w:w="1503"/>
      </w:tblGrid>
      <w:tr w:rsidR="00C04D21" w:rsidRPr="00EC28B2" w14:paraId="14021081" w14:textId="77777777" w:rsidTr="00D636B4">
        <w:tc>
          <w:tcPr>
            <w:tcW w:w="1502" w:type="dxa"/>
          </w:tcPr>
          <w:p w14:paraId="474FEBA1" w14:textId="77777777" w:rsidR="00C04D21" w:rsidRPr="00EC28B2" w:rsidRDefault="00C04D2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503" w:type="dxa"/>
          </w:tcPr>
          <w:p w14:paraId="600F5B33" w14:textId="77777777" w:rsidR="00C04D21" w:rsidRPr="00EC28B2" w:rsidRDefault="00C04D2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503" w:type="dxa"/>
          </w:tcPr>
          <w:p w14:paraId="482A99F4" w14:textId="77777777" w:rsidR="00C04D21" w:rsidRPr="00EC28B2" w:rsidRDefault="00C04D2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503" w:type="dxa"/>
          </w:tcPr>
          <w:p w14:paraId="25610B18" w14:textId="77777777" w:rsidR="00C04D21" w:rsidRPr="00EC28B2" w:rsidRDefault="00C04D2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s</w:t>
            </w:r>
          </w:p>
        </w:tc>
        <w:tc>
          <w:tcPr>
            <w:tcW w:w="1503" w:type="dxa"/>
          </w:tcPr>
          <w:p w14:paraId="16F36F50" w14:textId="77777777" w:rsidR="00C04D21" w:rsidRPr="00EC28B2" w:rsidRDefault="00C04D2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C04D21" w:rsidRPr="00EC28B2" w14:paraId="35C9E96D" w14:textId="77777777" w:rsidTr="00D636B4">
        <w:tc>
          <w:tcPr>
            <w:tcW w:w="1502" w:type="dxa"/>
          </w:tcPr>
          <w:p w14:paraId="6391C54F" w14:textId="77777777" w:rsidR="00C04D21" w:rsidRPr="00EC28B2" w:rsidRDefault="00C04D2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sound</w:t>
            </w:r>
          </w:p>
        </w:tc>
        <w:tc>
          <w:tcPr>
            <w:tcW w:w="1503" w:type="dxa"/>
          </w:tcPr>
          <w:p w14:paraId="6A4B505F" w14:textId="5C016FE6" w:rsidR="00C04D21" w:rsidRPr="00EC28B2" w:rsidRDefault="00C04D21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5</w:t>
            </w:r>
          </w:p>
        </w:tc>
        <w:tc>
          <w:tcPr>
            <w:tcW w:w="1503" w:type="dxa"/>
          </w:tcPr>
          <w:p w14:paraId="66574332" w14:textId="220BBE56" w:rsidR="00C04D21" w:rsidRPr="00EC28B2" w:rsidRDefault="00C04D21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503" w:type="dxa"/>
          </w:tcPr>
          <w:p w14:paraId="3CB9CA94" w14:textId="77777777" w:rsidR="00C04D21" w:rsidRPr="00EC28B2" w:rsidRDefault="00C04D21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32</w:t>
            </w:r>
          </w:p>
        </w:tc>
        <w:tc>
          <w:tcPr>
            <w:tcW w:w="1503" w:type="dxa"/>
          </w:tcPr>
          <w:p w14:paraId="3E9D5B72" w14:textId="77777777" w:rsidR="00C04D21" w:rsidRPr="00EC28B2" w:rsidRDefault="00C04D21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0</w:t>
            </w:r>
          </w:p>
        </w:tc>
      </w:tr>
    </w:tbl>
    <w:p w14:paraId="1E0CB93D" w14:textId="77777777" w:rsidR="00251D4B" w:rsidRPr="00EC28B2" w:rsidRDefault="00251D4B" w:rsidP="00251D4B">
      <w:pPr>
        <w:ind w:firstLine="0"/>
        <w:rPr>
          <w:rFonts w:ascii="Arial" w:hAnsi="Arial" w:cs="Arial"/>
          <w:b/>
          <w:bCs/>
        </w:rPr>
      </w:pPr>
    </w:p>
    <w:tbl>
      <w:tblPr>
        <w:tblStyle w:val="TableGrid"/>
        <w:tblW w:w="9132" w:type="dxa"/>
        <w:tblLook w:val="04A0" w:firstRow="1" w:lastRow="0" w:firstColumn="1" w:lastColumn="0" w:noHBand="0" w:noVBand="1"/>
      </w:tblPr>
      <w:tblGrid>
        <w:gridCol w:w="2208"/>
        <w:gridCol w:w="2208"/>
        <w:gridCol w:w="2358"/>
        <w:gridCol w:w="2358"/>
      </w:tblGrid>
      <w:tr w:rsidR="00251D4B" w:rsidRPr="00EC28B2" w14:paraId="465E01A7" w14:textId="77777777" w:rsidTr="00D636B4">
        <w:trPr>
          <w:trHeight w:val="168"/>
        </w:trPr>
        <w:tc>
          <w:tcPr>
            <w:tcW w:w="2283" w:type="dxa"/>
          </w:tcPr>
          <w:p w14:paraId="692B2D4D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 Rate</w:t>
            </w:r>
          </w:p>
        </w:tc>
        <w:tc>
          <w:tcPr>
            <w:tcW w:w="2283" w:type="dxa"/>
          </w:tcPr>
          <w:p w14:paraId="3875E280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 Rate</w:t>
            </w:r>
          </w:p>
        </w:tc>
        <w:tc>
          <w:tcPr>
            <w:tcW w:w="2283" w:type="dxa"/>
          </w:tcPr>
          <w:p w14:paraId="1D7F2830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D prime</w:t>
            </w:r>
          </w:p>
        </w:tc>
        <w:tc>
          <w:tcPr>
            <w:tcW w:w="2283" w:type="dxa"/>
          </w:tcPr>
          <w:p w14:paraId="32356B31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iterion</w:t>
            </w:r>
          </w:p>
        </w:tc>
      </w:tr>
      <w:tr w:rsidR="00251D4B" w:rsidRPr="00EC28B2" w14:paraId="2585C95F" w14:textId="77777777" w:rsidTr="00D636B4">
        <w:trPr>
          <w:trHeight w:val="343"/>
        </w:trPr>
        <w:tc>
          <w:tcPr>
            <w:tcW w:w="2283" w:type="dxa"/>
          </w:tcPr>
          <w:p w14:paraId="1F724F1E" w14:textId="49C4184F" w:rsidR="00251D4B" w:rsidRPr="00C04D21" w:rsidRDefault="00C04D21" w:rsidP="00D636B4">
            <w:pPr>
              <w:ind w:firstLine="0"/>
              <w:rPr>
                <w:rFonts w:ascii="Arial" w:hAnsi="Arial" w:cs="Arial"/>
              </w:rPr>
            </w:pPr>
            <w:r w:rsidRPr="00C04D21">
              <w:rPr>
                <w:rFonts w:ascii="Arial" w:hAnsi="Arial" w:cs="Arial"/>
              </w:rPr>
              <w:t>0.78125</w:t>
            </w:r>
          </w:p>
        </w:tc>
        <w:tc>
          <w:tcPr>
            <w:tcW w:w="2283" w:type="dxa"/>
          </w:tcPr>
          <w:p w14:paraId="06910641" w14:textId="3D914DAB" w:rsidR="00251D4B" w:rsidRPr="00C04D21" w:rsidRDefault="00C04D21" w:rsidP="00D636B4">
            <w:pPr>
              <w:ind w:firstLine="0"/>
              <w:rPr>
                <w:rFonts w:ascii="Arial" w:hAnsi="Arial" w:cs="Arial"/>
              </w:rPr>
            </w:pPr>
            <w:r w:rsidRPr="00C04D21">
              <w:rPr>
                <w:rFonts w:ascii="Arial" w:hAnsi="Arial" w:cs="Arial"/>
              </w:rPr>
              <w:t>0.03125</w:t>
            </w:r>
          </w:p>
        </w:tc>
        <w:tc>
          <w:tcPr>
            <w:tcW w:w="2283" w:type="dxa"/>
          </w:tcPr>
          <w:p w14:paraId="04A99ECB" w14:textId="5F26FE66" w:rsidR="00251D4B" w:rsidRPr="00C04D21" w:rsidRDefault="00C04D21" w:rsidP="00D636B4">
            <w:pPr>
              <w:ind w:firstLine="0"/>
              <w:rPr>
                <w:rFonts w:ascii="Arial" w:hAnsi="Arial" w:cs="Arial"/>
              </w:rPr>
            </w:pPr>
            <w:r w:rsidRPr="00C04D21">
              <w:rPr>
                <w:rFonts w:ascii="Arial" w:hAnsi="Arial" w:cs="Arial"/>
              </w:rPr>
              <w:t>2.6391536285695794</w:t>
            </w:r>
          </w:p>
        </w:tc>
        <w:tc>
          <w:tcPr>
            <w:tcW w:w="2283" w:type="dxa"/>
          </w:tcPr>
          <w:p w14:paraId="7A3D878B" w14:textId="7052C8C3" w:rsidR="00251D4B" w:rsidRPr="00C04D21" w:rsidRDefault="00C04D21" w:rsidP="00D636B4">
            <w:pPr>
              <w:ind w:firstLine="0"/>
              <w:rPr>
                <w:rFonts w:ascii="Arial" w:hAnsi="Arial" w:cs="Arial"/>
              </w:rPr>
            </w:pPr>
            <w:r w:rsidRPr="00C04D21">
              <w:rPr>
                <w:rFonts w:ascii="Arial" w:hAnsi="Arial" w:cs="Arial"/>
              </w:rPr>
              <w:t>0.5431550531368619</w:t>
            </w:r>
          </w:p>
        </w:tc>
      </w:tr>
    </w:tbl>
    <w:p w14:paraId="530683EB" w14:textId="77777777" w:rsidR="00D96A87" w:rsidRPr="00EC28B2" w:rsidRDefault="00D96A87" w:rsidP="00301D32">
      <w:pPr>
        <w:ind w:firstLine="0"/>
        <w:rPr>
          <w:rFonts w:ascii="Arial" w:hAnsi="Arial" w:cs="Arial"/>
          <w:b/>
          <w:bCs/>
        </w:rPr>
      </w:pPr>
    </w:p>
    <w:p w14:paraId="062F2A88" w14:textId="48D38638" w:rsidR="00301D32" w:rsidRDefault="00301D32" w:rsidP="00301D32">
      <w:pPr>
        <w:ind w:firstLine="0"/>
        <w:rPr>
          <w:rFonts w:ascii="Arial" w:hAnsi="Arial" w:cs="Arial"/>
          <w:b/>
          <w:bCs/>
        </w:rPr>
      </w:pPr>
      <w:r w:rsidRPr="00EC28B2">
        <w:rPr>
          <w:rFonts w:ascii="Arial" w:hAnsi="Arial" w:cs="Arial"/>
          <w:b/>
          <w:bCs/>
        </w:rPr>
        <w:t>P-</w:t>
      </w:r>
      <w:r w:rsidR="001F5C61">
        <w:rPr>
          <w:rFonts w:ascii="Arial" w:hAnsi="Arial" w:cs="Arial"/>
          <w:b/>
          <w:bCs/>
        </w:rPr>
        <w:t>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251D4B" w:rsidRPr="00EC28B2" w14:paraId="0B878ECB" w14:textId="77777777" w:rsidTr="00D636B4">
        <w:tc>
          <w:tcPr>
            <w:tcW w:w="1502" w:type="dxa"/>
          </w:tcPr>
          <w:p w14:paraId="03929115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</w:tcPr>
          <w:p w14:paraId="28D476F9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503" w:type="dxa"/>
          </w:tcPr>
          <w:p w14:paraId="79E4E59A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503" w:type="dxa"/>
          </w:tcPr>
          <w:p w14:paraId="5D493928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503" w:type="dxa"/>
          </w:tcPr>
          <w:p w14:paraId="5D22A93E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s</w:t>
            </w:r>
          </w:p>
        </w:tc>
        <w:tc>
          <w:tcPr>
            <w:tcW w:w="1503" w:type="dxa"/>
          </w:tcPr>
          <w:p w14:paraId="15C39714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251D4B" w:rsidRPr="00EC28B2" w14:paraId="0F408553" w14:textId="77777777" w:rsidTr="00D636B4">
        <w:tc>
          <w:tcPr>
            <w:tcW w:w="1502" w:type="dxa"/>
          </w:tcPr>
          <w:p w14:paraId="6A7DC1E2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0</w:t>
            </w:r>
          </w:p>
        </w:tc>
        <w:tc>
          <w:tcPr>
            <w:tcW w:w="1502" w:type="dxa"/>
          </w:tcPr>
          <w:p w14:paraId="7583E785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sound</w:t>
            </w:r>
          </w:p>
        </w:tc>
        <w:tc>
          <w:tcPr>
            <w:tcW w:w="1503" w:type="dxa"/>
          </w:tcPr>
          <w:p w14:paraId="6055D326" w14:textId="426CE2B9" w:rsidR="00251D4B" w:rsidRPr="00EC28B2" w:rsidRDefault="00811927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  <w:tc>
          <w:tcPr>
            <w:tcW w:w="1503" w:type="dxa"/>
          </w:tcPr>
          <w:p w14:paraId="57924021" w14:textId="39FC4BFB" w:rsidR="00251D4B" w:rsidRPr="00EC28B2" w:rsidRDefault="00811927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1503" w:type="dxa"/>
          </w:tcPr>
          <w:p w14:paraId="20B31E56" w14:textId="06C49C81" w:rsidR="00251D4B" w:rsidRPr="00EC28B2" w:rsidRDefault="00811927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1503" w:type="dxa"/>
          </w:tcPr>
          <w:p w14:paraId="129F95BF" w14:textId="130F986D" w:rsidR="00251D4B" w:rsidRPr="00EC28B2" w:rsidRDefault="00811927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</w:tbl>
    <w:p w14:paraId="394778D3" w14:textId="77777777" w:rsidR="00251D4B" w:rsidRPr="00EC28B2" w:rsidRDefault="00251D4B" w:rsidP="00251D4B">
      <w:pPr>
        <w:ind w:firstLine="0"/>
        <w:rPr>
          <w:rFonts w:ascii="Arial" w:hAnsi="Arial" w:cs="Arial"/>
          <w:b/>
          <w:bCs/>
        </w:rPr>
      </w:pPr>
    </w:p>
    <w:tbl>
      <w:tblPr>
        <w:tblStyle w:val="TableGrid"/>
        <w:tblW w:w="9132" w:type="dxa"/>
        <w:tblLook w:val="04A0" w:firstRow="1" w:lastRow="0" w:firstColumn="1" w:lastColumn="0" w:noHBand="0" w:noVBand="1"/>
      </w:tblPr>
      <w:tblGrid>
        <w:gridCol w:w="2248"/>
        <w:gridCol w:w="2244"/>
        <w:gridCol w:w="2282"/>
        <w:gridCol w:w="2358"/>
      </w:tblGrid>
      <w:tr w:rsidR="00251D4B" w:rsidRPr="00EC28B2" w14:paraId="5AF5CCD1" w14:textId="77777777" w:rsidTr="00D636B4">
        <w:trPr>
          <w:trHeight w:val="168"/>
        </w:trPr>
        <w:tc>
          <w:tcPr>
            <w:tcW w:w="2283" w:type="dxa"/>
          </w:tcPr>
          <w:p w14:paraId="05F30EEC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 Rate</w:t>
            </w:r>
          </w:p>
        </w:tc>
        <w:tc>
          <w:tcPr>
            <w:tcW w:w="2283" w:type="dxa"/>
          </w:tcPr>
          <w:p w14:paraId="58902629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 Rate</w:t>
            </w:r>
          </w:p>
        </w:tc>
        <w:tc>
          <w:tcPr>
            <w:tcW w:w="2283" w:type="dxa"/>
          </w:tcPr>
          <w:p w14:paraId="2D14D61A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D prime</w:t>
            </w:r>
          </w:p>
        </w:tc>
        <w:tc>
          <w:tcPr>
            <w:tcW w:w="2283" w:type="dxa"/>
          </w:tcPr>
          <w:p w14:paraId="136669CE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iterion</w:t>
            </w:r>
          </w:p>
        </w:tc>
      </w:tr>
      <w:tr w:rsidR="00251D4B" w:rsidRPr="00EC28B2" w14:paraId="2B965B64" w14:textId="77777777" w:rsidTr="00D636B4">
        <w:trPr>
          <w:trHeight w:val="343"/>
        </w:trPr>
        <w:tc>
          <w:tcPr>
            <w:tcW w:w="2283" w:type="dxa"/>
          </w:tcPr>
          <w:p w14:paraId="22BF449F" w14:textId="229B2ACA" w:rsidR="00251D4B" w:rsidRPr="00CA0BA8" w:rsidRDefault="00770FB3" w:rsidP="00D636B4">
            <w:pPr>
              <w:ind w:firstLine="0"/>
              <w:rPr>
                <w:rFonts w:ascii="Arial" w:hAnsi="Arial" w:cs="Arial"/>
              </w:rPr>
            </w:pPr>
            <w:r w:rsidRPr="00CA0BA8">
              <w:rPr>
                <w:rFonts w:ascii="Arial" w:hAnsi="Arial" w:cs="Arial"/>
              </w:rPr>
              <w:t>0.46875</w:t>
            </w:r>
          </w:p>
        </w:tc>
        <w:tc>
          <w:tcPr>
            <w:tcW w:w="2283" w:type="dxa"/>
          </w:tcPr>
          <w:p w14:paraId="1DAE3A5C" w14:textId="5FD66551" w:rsidR="00251D4B" w:rsidRPr="00CA0BA8" w:rsidRDefault="00770FB3" w:rsidP="00D636B4">
            <w:pPr>
              <w:ind w:firstLine="0"/>
              <w:rPr>
                <w:rFonts w:ascii="Arial" w:hAnsi="Arial" w:cs="Arial"/>
              </w:rPr>
            </w:pPr>
            <w:r w:rsidRPr="00CA0BA8">
              <w:rPr>
                <w:rFonts w:ascii="Arial" w:hAnsi="Arial" w:cs="Arial"/>
              </w:rPr>
              <w:t>0.0625</w:t>
            </w:r>
          </w:p>
        </w:tc>
        <w:tc>
          <w:tcPr>
            <w:tcW w:w="2283" w:type="dxa"/>
          </w:tcPr>
          <w:p w14:paraId="400199EA" w14:textId="1EE967D9" w:rsidR="00251D4B" w:rsidRPr="00CA0BA8" w:rsidRDefault="00770FB3" w:rsidP="00D636B4">
            <w:pPr>
              <w:ind w:firstLine="0"/>
              <w:rPr>
                <w:rFonts w:ascii="Arial" w:hAnsi="Arial" w:cs="Arial"/>
              </w:rPr>
            </w:pPr>
            <w:r w:rsidRPr="00CA0BA8">
              <w:rPr>
                <w:rFonts w:ascii="Arial" w:hAnsi="Arial" w:cs="Arial"/>
              </w:rPr>
              <w:t>1.455708131619434</w:t>
            </w:r>
          </w:p>
        </w:tc>
        <w:tc>
          <w:tcPr>
            <w:tcW w:w="2283" w:type="dxa"/>
          </w:tcPr>
          <w:p w14:paraId="187A6C38" w14:textId="6159A4EC" w:rsidR="00251D4B" w:rsidRPr="00CA0BA8" w:rsidRDefault="00770FB3" w:rsidP="00D636B4">
            <w:pPr>
              <w:ind w:firstLine="0"/>
              <w:rPr>
                <w:rFonts w:ascii="Arial" w:hAnsi="Arial" w:cs="Arial"/>
              </w:rPr>
            </w:pPr>
            <w:r w:rsidRPr="00CA0BA8">
              <w:rPr>
                <w:rFonts w:ascii="Arial" w:hAnsi="Arial" w:cs="Arial"/>
              </w:rPr>
              <w:t>0.8062664785428293</w:t>
            </w:r>
          </w:p>
        </w:tc>
      </w:tr>
    </w:tbl>
    <w:p w14:paraId="01A59929" w14:textId="77777777" w:rsidR="00D96A87" w:rsidRPr="00EC28B2" w:rsidRDefault="00D96A87" w:rsidP="00301D32">
      <w:pPr>
        <w:ind w:firstLine="0"/>
        <w:rPr>
          <w:rFonts w:ascii="Arial" w:hAnsi="Arial" w:cs="Arial"/>
          <w:b/>
          <w:bCs/>
        </w:rPr>
      </w:pPr>
    </w:p>
    <w:p w14:paraId="0D73B9A2" w14:textId="6A32A20E" w:rsidR="00301D32" w:rsidRDefault="00301D32" w:rsidP="00301D32">
      <w:pPr>
        <w:ind w:firstLine="0"/>
        <w:rPr>
          <w:rFonts w:ascii="Arial" w:hAnsi="Arial" w:cs="Arial"/>
          <w:b/>
          <w:bCs/>
        </w:rPr>
      </w:pPr>
      <w:r w:rsidRPr="00EC28B2">
        <w:rPr>
          <w:rFonts w:ascii="Arial" w:hAnsi="Arial" w:cs="Arial"/>
          <w:b/>
          <w:bCs/>
        </w:rPr>
        <w:t>P-</w:t>
      </w:r>
      <w:r w:rsidR="001F5C61">
        <w:rPr>
          <w:rFonts w:ascii="Arial" w:hAnsi="Arial" w:cs="Arial"/>
          <w:b/>
          <w:bCs/>
        </w:rPr>
        <w:t>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251D4B" w:rsidRPr="00EC28B2" w14:paraId="4F6C7FBC" w14:textId="77777777" w:rsidTr="00D636B4">
        <w:tc>
          <w:tcPr>
            <w:tcW w:w="1502" w:type="dxa"/>
          </w:tcPr>
          <w:p w14:paraId="627D3369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</w:tcPr>
          <w:p w14:paraId="782A2BF7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503" w:type="dxa"/>
          </w:tcPr>
          <w:p w14:paraId="04E5A75C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503" w:type="dxa"/>
          </w:tcPr>
          <w:p w14:paraId="79521503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503" w:type="dxa"/>
          </w:tcPr>
          <w:p w14:paraId="5CFD14D1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s</w:t>
            </w:r>
          </w:p>
        </w:tc>
        <w:tc>
          <w:tcPr>
            <w:tcW w:w="1503" w:type="dxa"/>
          </w:tcPr>
          <w:p w14:paraId="74147229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251D4B" w:rsidRPr="00EC28B2" w14:paraId="461CA888" w14:textId="77777777" w:rsidTr="00D636B4">
        <w:tc>
          <w:tcPr>
            <w:tcW w:w="1502" w:type="dxa"/>
          </w:tcPr>
          <w:p w14:paraId="106D3E6B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0</w:t>
            </w:r>
          </w:p>
        </w:tc>
        <w:tc>
          <w:tcPr>
            <w:tcW w:w="1502" w:type="dxa"/>
          </w:tcPr>
          <w:p w14:paraId="4A0050A8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sound</w:t>
            </w:r>
          </w:p>
        </w:tc>
        <w:tc>
          <w:tcPr>
            <w:tcW w:w="1503" w:type="dxa"/>
          </w:tcPr>
          <w:p w14:paraId="0923294E" w14:textId="3364A797" w:rsidR="00251D4B" w:rsidRPr="00EC28B2" w:rsidRDefault="00811927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1503" w:type="dxa"/>
          </w:tcPr>
          <w:p w14:paraId="24F45ADF" w14:textId="3D542A6D" w:rsidR="00251D4B" w:rsidRPr="00EC28B2" w:rsidRDefault="00811927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1503" w:type="dxa"/>
          </w:tcPr>
          <w:p w14:paraId="4D4EE611" w14:textId="42C3848F" w:rsidR="00251D4B" w:rsidRPr="00EC28B2" w:rsidRDefault="00811927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1503" w:type="dxa"/>
          </w:tcPr>
          <w:p w14:paraId="66DCF7D6" w14:textId="4A9BA306" w:rsidR="00251D4B" w:rsidRPr="00EC28B2" w:rsidRDefault="00811927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</w:tbl>
    <w:p w14:paraId="547A3070" w14:textId="77777777" w:rsidR="00251D4B" w:rsidRPr="00EC28B2" w:rsidRDefault="00251D4B" w:rsidP="00251D4B">
      <w:pPr>
        <w:ind w:firstLine="0"/>
        <w:rPr>
          <w:rFonts w:ascii="Arial" w:hAnsi="Arial" w:cs="Arial"/>
          <w:b/>
          <w:bCs/>
        </w:rPr>
      </w:pPr>
    </w:p>
    <w:tbl>
      <w:tblPr>
        <w:tblStyle w:val="TableGrid"/>
        <w:tblW w:w="9132" w:type="dxa"/>
        <w:tblLook w:val="04A0" w:firstRow="1" w:lastRow="0" w:firstColumn="1" w:lastColumn="0" w:noHBand="0" w:noVBand="1"/>
      </w:tblPr>
      <w:tblGrid>
        <w:gridCol w:w="2208"/>
        <w:gridCol w:w="2208"/>
        <w:gridCol w:w="2358"/>
        <w:gridCol w:w="2358"/>
      </w:tblGrid>
      <w:tr w:rsidR="00251D4B" w:rsidRPr="00EC28B2" w14:paraId="7009B497" w14:textId="77777777" w:rsidTr="00D636B4">
        <w:trPr>
          <w:trHeight w:val="168"/>
        </w:trPr>
        <w:tc>
          <w:tcPr>
            <w:tcW w:w="2283" w:type="dxa"/>
          </w:tcPr>
          <w:p w14:paraId="6EA11A04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 Rate</w:t>
            </w:r>
          </w:p>
        </w:tc>
        <w:tc>
          <w:tcPr>
            <w:tcW w:w="2283" w:type="dxa"/>
          </w:tcPr>
          <w:p w14:paraId="357009C9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 Rate</w:t>
            </w:r>
          </w:p>
        </w:tc>
        <w:tc>
          <w:tcPr>
            <w:tcW w:w="2283" w:type="dxa"/>
          </w:tcPr>
          <w:p w14:paraId="26342117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D prime</w:t>
            </w:r>
          </w:p>
        </w:tc>
        <w:tc>
          <w:tcPr>
            <w:tcW w:w="2283" w:type="dxa"/>
          </w:tcPr>
          <w:p w14:paraId="38E62441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iterion</w:t>
            </w:r>
          </w:p>
        </w:tc>
      </w:tr>
      <w:tr w:rsidR="00251D4B" w:rsidRPr="00EC28B2" w14:paraId="233A996B" w14:textId="77777777" w:rsidTr="00D636B4">
        <w:trPr>
          <w:trHeight w:val="343"/>
        </w:trPr>
        <w:tc>
          <w:tcPr>
            <w:tcW w:w="2283" w:type="dxa"/>
          </w:tcPr>
          <w:p w14:paraId="3F620309" w14:textId="0E0FDC61" w:rsidR="00251D4B" w:rsidRPr="00811927" w:rsidRDefault="00811927" w:rsidP="00D636B4">
            <w:pPr>
              <w:ind w:firstLine="0"/>
              <w:rPr>
                <w:rFonts w:ascii="Arial" w:hAnsi="Arial" w:cs="Arial"/>
              </w:rPr>
            </w:pPr>
            <w:r w:rsidRPr="00811927">
              <w:rPr>
                <w:rFonts w:ascii="Arial" w:hAnsi="Arial" w:cs="Arial"/>
              </w:rPr>
              <w:t>0.59375</w:t>
            </w:r>
          </w:p>
        </w:tc>
        <w:tc>
          <w:tcPr>
            <w:tcW w:w="2283" w:type="dxa"/>
          </w:tcPr>
          <w:p w14:paraId="674A6D9A" w14:textId="79A7AD4F" w:rsidR="00251D4B" w:rsidRPr="00811927" w:rsidRDefault="00811927" w:rsidP="00D636B4">
            <w:pPr>
              <w:ind w:firstLine="0"/>
              <w:rPr>
                <w:rFonts w:ascii="Arial" w:hAnsi="Arial" w:cs="Arial"/>
              </w:rPr>
            </w:pPr>
            <w:r w:rsidRPr="00811927">
              <w:rPr>
                <w:rFonts w:ascii="Arial" w:hAnsi="Arial" w:cs="Arial"/>
              </w:rPr>
              <w:t>0.03125</w:t>
            </w:r>
          </w:p>
        </w:tc>
        <w:tc>
          <w:tcPr>
            <w:tcW w:w="2283" w:type="dxa"/>
          </w:tcPr>
          <w:p w14:paraId="11C9DF48" w14:textId="77777777" w:rsidR="00811927" w:rsidRPr="00811927" w:rsidRDefault="00811927" w:rsidP="00811927">
            <w:pPr>
              <w:ind w:firstLine="0"/>
              <w:rPr>
                <w:rFonts w:ascii="Arial" w:hAnsi="Arial" w:cs="Arial"/>
              </w:rPr>
            </w:pPr>
            <w:r w:rsidRPr="00811927">
              <w:rPr>
                <w:rFonts w:ascii="Arial" w:hAnsi="Arial" w:cs="Arial"/>
              </w:rPr>
              <w:t>2.0999339767504392</w:t>
            </w:r>
          </w:p>
          <w:p w14:paraId="2D5B976B" w14:textId="63C82F42" w:rsidR="00251D4B" w:rsidRPr="00811927" w:rsidRDefault="00251D4B" w:rsidP="00D636B4">
            <w:pPr>
              <w:ind w:firstLine="0"/>
              <w:rPr>
                <w:rFonts w:ascii="Arial" w:hAnsi="Arial" w:cs="Arial"/>
              </w:rPr>
            </w:pPr>
          </w:p>
        </w:tc>
        <w:tc>
          <w:tcPr>
            <w:tcW w:w="2283" w:type="dxa"/>
          </w:tcPr>
          <w:p w14:paraId="2DCCC1FC" w14:textId="1EB23370" w:rsidR="00251D4B" w:rsidRPr="00811927" w:rsidRDefault="00811927" w:rsidP="00D636B4">
            <w:pPr>
              <w:ind w:firstLine="0"/>
              <w:rPr>
                <w:rFonts w:ascii="Arial" w:hAnsi="Arial" w:cs="Arial"/>
              </w:rPr>
            </w:pPr>
            <w:r w:rsidRPr="00811927">
              <w:rPr>
                <w:rFonts w:ascii="Arial" w:hAnsi="Arial" w:cs="Arial"/>
              </w:rPr>
              <w:t>0.8127648790464319</w:t>
            </w:r>
          </w:p>
        </w:tc>
      </w:tr>
    </w:tbl>
    <w:p w14:paraId="3CC6793F" w14:textId="77777777" w:rsidR="00D96A87" w:rsidRPr="00EC28B2" w:rsidRDefault="00D96A87" w:rsidP="00301D32">
      <w:pPr>
        <w:ind w:firstLine="0"/>
        <w:rPr>
          <w:rFonts w:ascii="Arial" w:hAnsi="Arial" w:cs="Arial"/>
          <w:b/>
          <w:bCs/>
        </w:rPr>
      </w:pPr>
    </w:p>
    <w:p w14:paraId="0AB150B1" w14:textId="4D12C1A9" w:rsidR="00301D32" w:rsidRDefault="00301D32" w:rsidP="00301D32">
      <w:pPr>
        <w:ind w:firstLine="0"/>
        <w:rPr>
          <w:rFonts w:ascii="Arial" w:hAnsi="Arial" w:cs="Arial"/>
          <w:b/>
          <w:bCs/>
        </w:rPr>
      </w:pPr>
      <w:r w:rsidRPr="00EC28B2">
        <w:rPr>
          <w:rFonts w:ascii="Arial" w:hAnsi="Arial" w:cs="Arial"/>
          <w:b/>
          <w:bCs/>
        </w:rPr>
        <w:t>P-</w:t>
      </w:r>
      <w:r w:rsidR="001F5C61">
        <w:rPr>
          <w:rFonts w:ascii="Arial" w:hAnsi="Arial" w:cs="Arial"/>
          <w:b/>
          <w:bCs/>
        </w:rPr>
        <w:t>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251D4B" w:rsidRPr="00EC28B2" w14:paraId="1D8D0B17" w14:textId="77777777" w:rsidTr="00D636B4">
        <w:tc>
          <w:tcPr>
            <w:tcW w:w="1502" w:type="dxa"/>
          </w:tcPr>
          <w:p w14:paraId="65B22429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</w:tcPr>
          <w:p w14:paraId="7E2237D2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503" w:type="dxa"/>
          </w:tcPr>
          <w:p w14:paraId="01C47658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503" w:type="dxa"/>
          </w:tcPr>
          <w:p w14:paraId="68FCB59B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503" w:type="dxa"/>
          </w:tcPr>
          <w:p w14:paraId="41CFD886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s</w:t>
            </w:r>
          </w:p>
        </w:tc>
        <w:tc>
          <w:tcPr>
            <w:tcW w:w="1503" w:type="dxa"/>
          </w:tcPr>
          <w:p w14:paraId="5DB255A9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251D4B" w:rsidRPr="00EC28B2" w14:paraId="37547D8F" w14:textId="77777777" w:rsidTr="00D636B4">
        <w:tc>
          <w:tcPr>
            <w:tcW w:w="1502" w:type="dxa"/>
          </w:tcPr>
          <w:p w14:paraId="46EF2AE6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0</w:t>
            </w:r>
          </w:p>
        </w:tc>
        <w:tc>
          <w:tcPr>
            <w:tcW w:w="1502" w:type="dxa"/>
          </w:tcPr>
          <w:p w14:paraId="604DA693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sound</w:t>
            </w:r>
          </w:p>
        </w:tc>
        <w:tc>
          <w:tcPr>
            <w:tcW w:w="1503" w:type="dxa"/>
          </w:tcPr>
          <w:p w14:paraId="1DFC3A42" w14:textId="5AE125DC" w:rsidR="00251D4B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</w:t>
            </w:r>
          </w:p>
        </w:tc>
        <w:tc>
          <w:tcPr>
            <w:tcW w:w="1503" w:type="dxa"/>
          </w:tcPr>
          <w:p w14:paraId="7053BC2F" w14:textId="75EC0482" w:rsidR="00251D4B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503" w:type="dxa"/>
          </w:tcPr>
          <w:p w14:paraId="5767387B" w14:textId="37B2414B" w:rsidR="00251D4B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</w:p>
        </w:tc>
        <w:tc>
          <w:tcPr>
            <w:tcW w:w="1503" w:type="dxa"/>
          </w:tcPr>
          <w:p w14:paraId="2DEEA59F" w14:textId="5AAAFBF9" w:rsidR="00251D4B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</w:tbl>
    <w:p w14:paraId="3F61A4A6" w14:textId="77777777" w:rsidR="00251D4B" w:rsidRPr="00EC28B2" w:rsidRDefault="00251D4B" w:rsidP="00251D4B">
      <w:pPr>
        <w:ind w:firstLine="0"/>
        <w:rPr>
          <w:rFonts w:ascii="Arial" w:hAnsi="Arial" w:cs="Arial"/>
          <w:b/>
          <w:bCs/>
        </w:rPr>
      </w:pPr>
    </w:p>
    <w:tbl>
      <w:tblPr>
        <w:tblStyle w:val="TableGrid"/>
        <w:tblW w:w="9132" w:type="dxa"/>
        <w:tblLook w:val="04A0" w:firstRow="1" w:lastRow="0" w:firstColumn="1" w:lastColumn="0" w:noHBand="0" w:noVBand="1"/>
      </w:tblPr>
      <w:tblGrid>
        <w:gridCol w:w="2283"/>
        <w:gridCol w:w="2283"/>
        <w:gridCol w:w="2283"/>
        <w:gridCol w:w="2283"/>
      </w:tblGrid>
      <w:tr w:rsidR="00251D4B" w:rsidRPr="00EC28B2" w14:paraId="6B36A13E" w14:textId="77777777" w:rsidTr="00D636B4">
        <w:trPr>
          <w:trHeight w:val="168"/>
        </w:trPr>
        <w:tc>
          <w:tcPr>
            <w:tcW w:w="2283" w:type="dxa"/>
          </w:tcPr>
          <w:p w14:paraId="1FF65C02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 Rate</w:t>
            </w:r>
          </w:p>
        </w:tc>
        <w:tc>
          <w:tcPr>
            <w:tcW w:w="2283" w:type="dxa"/>
          </w:tcPr>
          <w:p w14:paraId="49347B30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 Rate</w:t>
            </w:r>
          </w:p>
        </w:tc>
        <w:tc>
          <w:tcPr>
            <w:tcW w:w="2283" w:type="dxa"/>
          </w:tcPr>
          <w:p w14:paraId="7D66BEB2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D prime</w:t>
            </w:r>
          </w:p>
        </w:tc>
        <w:tc>
          <w:tcPr>
            <w:tcW w:w="2283" w:type="dxa"/>
          </w:tcPr>
          <w:p w14:paraId="69AE9FD5" w14:textId="77777777" w:rsidR="00251D4B" w:rsidRPr="00EC28B2" w:rsidRDefault="00251D4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iterion</w:t>
            </w:r>
          </w:p>
        </w:tc>
      </w:tr>
      <w:tr w:rsidR="00251D4B" w:rsidRPr="00EC28B2" w14:paraId="6CFE894D" w14:textId="77777777" w:rsidTr="00D636B4">
        <w:trPr>
          <w:trHeight w:val="343"/>
        </w:trPr>
        <w:tc>
          <w:tcPr>
            <w:tcW w:w="2283" w:type="dxa"/>
          </w:tcPr>
          <w:p w14:paraId="29D4B2D3" w14:textId="58D86198" w:rsidR="00251D4B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</w:t>
            </w:r>
          </w:p>
        </w:tc>
        <w:tc>
          <w:tcPr>
            <w:tcW w:w="2283" w:type="dxa"/>
          </w:tcPr>
          <w:p w14:paraId="5FDD0053" w14:textId="77777777" w:rsidR="00251D4B" w:rsidRPr="00EC28B2" w:rsidRDefault="00251D4B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0.03125</w:t>
            </w:r>
          </w:p>
          <w:p w14:paraId="3C62486B" w14:textId="77777777" w:rsidR="00251D4B" w:rsidRPr="00EC28B2" w:rsidRDefault="00251D4B" w:rsidP="00D636B4">
            <w:pPr>
              <w:ind w:firstLine="0"/>
              <w:rPr>
                <w:rFonts w:ascii="Arial" w:hAnsi="Arial" w:cs="Arial"/>
              </w:rPr>
            </w:pPr>
          </w:p>
        </w:tc>
        <w:tc>
          <w:tcPr>
            <w:tcW w:w="2283" w:type="dxa"/>
          </w:tcPr>
          <w:p w14:paraId="218109AA" w14:textId="035C26AE" w:rsidR="00251D4B" w:rsidRPr="00EC28B2" w:rsidRDefault="003156B0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f</w:t>
            </w:r>
          </w:p>
        </w:tc>
        <w:tc>
          <w:tcPr>
            <w:tcW w:w="2283" w:type="dxa"/>
          </w:tcPr>
          <w:p w14:paraId="6E5C7B99" w14:textId="6AC0B34F" w:rsidR="00251D4B" w:rsidRPr="00EC28B2" w:rsidRDefault="003156B0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inf</w:t>
            </w:r>
          </w:p>
        </w:tc>
      </w:tr>
    </w:tbl>
    <w:p w14:paraId="005F5E52" w14:textId="639C4B48" w:rsidR="00251D4B" w:rsidRDefault="00251D4B" w:rsidP="00301D32">
      <w:pPr>
        <w:ind w:firstLine="0"/>
        <w:rPr>
          <w:rFonts w:ascii="Arial" w:hAnsi="Arial" w:cs="Arial"/>
          <w:b/>
          <w:bCs/>
        </w:rPr>
      </w:pPr>
    </w:p>
    <w:p w14:paraId="25077B70" w14:textId="2C2A15E9" w:rsidR="001F5C61" w:rsidRDefault="001F5C61" w:rsidP="001F5C61">
      <w:pPr>
        <w:ind w:firstLine="0"/>
        <w:rPr>
          <w:rFonts w:ascii="Arial" w:hAnsi="Arial" w:cs="Arial"/>
          <w:b/>
          <w:bCs/>
        </w:rPr>
      </w:pPr>
      <w:r w:rsidRPr="00EC28B2">
        <w:rPr>
          <w:rFonts w:ascii="Arial" w:hAnsi="Arial" w:cs="Arial"/>
          <w:b/>
          <w:bCs/>
        </w:rPr>
        <w:t>P-</w:t>
      </w:r>
      <w:r>
        <w:rPr>
          <w:rFonts w:ascii="Arial" w:hAnsi="Arial" w:cs="Arial"/>
          <w:b/>
          <w:bCs/>
        </w:rPr>
        <w:t>1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1F5C61" w:rsidRPr="00EC28B2" w14:paraId="68F88D10" w14:textId="77777777" w:rsidTr="00D636B4">
        <w:tc>
          <w:tcPr>
            <w:tcW w:w="1502" w:type="dxa"/>
          </w:tcPr>
          <w:p w14:paraId="2B174158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502" w:type="dxa"/>
          </w:tcPr>
          <w:p w14:paraId="363295A6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503" w:type="dxa"/>
          </w:tcPr>
          <w:p w14:paraId="4DA3E27C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503" w:type="dxa"/>
          </w:tcPr>
          <w:p w14:paraId="23349F71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503" w:type="dxa"/>
          </w:tcPr>
          <w:p w14:paraId="34D57736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s</w:t>
            </w:r>
          </w:p>
        </w:tc>
        <w:tc>
          <w:tcPr>
            <w:tcW w:w="1503" w:type="dxa"/>
          </w:tcPr>
          <w:p w14:paraId="7C4B1F31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1F5C61" w:rsidRPr="00EC28B2" w14:paraId="25E823BA" w14:textId="77777777" w:rsidTr="00D636B4">
        <w:tc>
          <w:tcPr>
            <w:tcW w:w="1502" w:type="dxa"/>
          </w:tcPr>
          <w:p w14:paraId="22489F2B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0</w:t>
            </w:r>
          </w:p>
        </w:tc>
        <w:tc>
          <w:tcPr>
            <w:tcW w:w="1502" w:type="dxa"/>
          </w:tcPr>
          <w:p w14:paraId="570EEDDD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sound</w:t>
            </w:r>
          </w:p>
        </w:tc>
        <w:tc>
          <w:tcPr>
            <w:tcW w:w="1503" w:type="dxa"/>
          </w:tcPr>
          <w:p w14:paraId="72C82ECB" w14:textId="33BD7F1C" w:rsidR="001F5C61" w:rsidRPr="00EC28B2" w:rsidRDefault="00EB2505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  <w:tc>
          <w:tcPr>
            <w:tcW w:w="1503" w:type="dxa"/>
          </w:tcPr>
          <w:p w14:paraId="04B81716" w14:textId="3C95BA2A" w:rsidR="001F5C61" w:rsidRPr="00EC28B2" w:rsidRDefault="00EB2505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503" w:type="dxa"/>
          </w:tcPr>
          <w:p w14:paraId="255A6BDA" w14:textId="27E028BA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  <w:r w:rsidR="00EB2505">
              <w:rPr>
                <w:rFonts w:ascii="Arial" w:hAnsi="Arial" w:cs="Arial"/>
              </w:rPr>
              <w:t>2</w:t>
            </w:r>
          </w:p>
        </w:tc>
        <w:tc>
          <w:tcPr>
            <w:tcW w:w="1503" w:type="dxa"/>
          </w:tcPr>
          <w:p w14:paraId="18E86144" w14:textId="237029AC" w:rsidR="001F5C61" w:rsidRPr="00EC28B2" w:rsidRDefault="00EB2505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</w:tbl>
    <w:p w14:paraId="55AF6EFC" w14:textId="77777777" w:rsidR="001F5C61" w:rsidRPr="00EC28B2" w:rsidRDefault="001F5C61" w:rsidP="001F5C61">
      <w:pPr>
        <w:ind w:firstLine="0"/>
        <w:rPr>
          <w:rFonts w:ascii="Arial" w:hAnsi="Arial" w:cs="Arial"/>
          <w:b/>
          <w:bCs/>
        </w:rPr>
      </w:pPr>
    </w:p>
    <w:tbl>
      <w:tblPr>
        <w:tblStyle w:val="TableGrid"/>
        <w:tblW w:w="9132" w:type="dxa"/>
        <w:tblLook w:val="04A0" w:firstRow="1" w:lastRow="0" w:firstColumn="1" w:lastColumn="0" w:noHBand="0" w:noVBand="1"/>
      </w:tblPr>
      <w:tblGrid>
        <w:gridCol w:w="2147"/>
        <w:gridCol w:w="2147"/>
        <w:gridCol w:w="2358"/>
        <w:gridCol w:w="2480"/>
      </w:tblGrid>
      <w:tr w:rsidR="001F5C61" w:rsidRPr="00EC28B2" w14:paraId="381B2AFD" w14:textId="77777777" w:rsidTr="00D636B4">
        <w:trPr>
          <w:trHeight w:val="168"/>
        </w:trPr>
        <w:tc>
          <w:tcPr>
            <w:tcW w:w="2283" w:type="dxa"/>
          </w:tcPr>
          <w:p w14:paraId="4641A046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Hit Rate</w:t>
            </w:r>
          </w:p>
        </w:tc>
        <w:tc>
          <w:tcPr>
            <w:tcW w:w="2283" w:type="dxa"/>
          </w:tcPr>
          <w:p w14:paraId="5EAE7864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FA Rate</w:t>
            </w:r>
          </w:p>
        </w:tc>
        <w:tc>
          <w:tcPr>
            <w:tcW w:w="2283" w:type="dxa"/>
          </w:tcPr>
          <w:p w14:paraId="664D81CC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D prime</w:t>
            </w:r>
          </w:p>
        </w:tc>
        <w:tc>
          <w:tcPr>
            <w:tcW w:w="2283" w:type="dxa"/>
          </w:tcPr>
          <w:p w14:paraId="46795769" w14:textId="77777777" w:rsidR="001F5C61" w:rsidRPr="00EC28B2" w:rsidRDefault="001F5C61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 w:rsidRPr="00EC28B2">
              <w:rPr>
                <w:rFonts w:ascii="Arial" w:hAnsi="Arial" w:cs="Arial"/>
                <w:b/>
                <w:bCs/>
              </w:rPr>
              <w:t>criterion</w:t>
            </w:r>
          </w:p>
        </w:tc>
      </w:tr>
      <w:tr w:rsidR="001F5C61" w:rsidRPr="00EC28B2" w14:paraId="0AB78481" w14:textId="77777777" w:rsidTr="00D636B4">
        <w:trPr>
          <w:trHeight w:val="343"/>
        </w:trPr>
        <w:tc>
          <w:tcPr>
            <w:tcW w:w="2283" w:type="dxa"/>
          </w:tcPr>
          <w:p w14:paraId="054D0F92" w14:textId="195D2120" w:rsidR="001F5C61" w:rsidRPr="00EC28B2" w:rsidRDefault="005973D6" w:rsidP="00D636B4">
            <w:pPr>
              <w:ind w:firstLine="0"/>
              <w:rPr>
                <w:rFonts w:ascii="Arial" w:hAnsi="Arial" w:cs="Arial"/>
              </w:rPr>
            </w:pPr>
            <w:r w:rsidRPr="005973D6">
              <w:rPr>
                <w:rFonts w:ascii="Arial" w:hAnsi="Arial" w:cs="Arial"/>
              </w:rPr>
              <w:t>0.84375</w:t>
            </w:r>
          </w:p>
        </w:tc>
        <w:tc>
          <w:tcPr>
            <w:tcW w:w="2283" w:type="dxa"/>
          </w:tcPr>
          <w:p w14:paraId="785AF77A" w14:textId="77777777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  <w:r w:rsidRPr="00EC28B2">
              <w:rPr>
                <w:rFonts w:ascii="Arial" w:hAnsi="Arial" w:cs="Arial"/>
              </w:rPr>
              <w:t>0.03125</w:t>
            </w:r>
          </w:p>
          <w:p w14:paraId="54D5004D" w14:textId="77777777" w:rsidR="001F5C61" w:rsidRPr="00EC28B2" w:rsidRDefault="001F5C61" w:rsidP="00D636B4">
            <w:pPr>
              <w:ind w:firstLine="0"/>
              <w:rPr>
                <w:rFonts w:ascii="Arial" w:hAnsi="Arial" w:cs="Arial"/>
              </w:rPr>
            </w:pPr>
          </w:p>
        </w:tc>
        <w:tc>
          <w:tcPr>
            <w:tcW w:w="2283" w:type="dxa"/>
          </w:tcPr>
          <w:p w14:paraId="0A7962EB" w14:textId="2F421FC9" w:rsidR="001F5C61" w:rsidRPr="00EC28B2" w:rsidRDefault="006C5CB3" w:rsidP="00D636B4">
            <w:pPr>
              <w:ind w:firstLine="0"/>
              <w:rPr>
                <w:rFonts w:ascii="Arial" w:hAnsi="Arial" w:cs="Arial"/>
              </w:rPr>
            </w:pPr>
            <w:r w:rsidRPr="006C5CB3">
              <w:rPr>
                <w:rFonts w:ascii="Arial" w:hAnsi="Arial" w:cs="Arial"/>
              </w:rPr>
              <w:t>2.8727220366712336</w:t>
            </w:r>
          </w:p>
        </w:tc>
        <w:tc>
          <w:tcPr>
            <w:tcW w:w="2283" w:type="dxa"/>
          </w:tcPr>
          <w:p w14:paraId="6DD475C9" w14:textId="1F661CB7" w:rsidR="001F5C61" w:rsidRPr="00EC28B2" w:rsidRDefault="006C5CB3" w:rsidP="00D636B4">
            <w:pPr>
              <w:ind w:firstLine="0"/>
              <w:rPr>
                <w:rFonts w:ascii="Arial" w:hAnsi="Arial" w:cs="Arial"/>
              </w:rPr>
            </w:pPr>
            <w:r w:rsidRPr="006C5CB3">
              <w:rPr>
                <w:rFonts w:ascii="Arial" w:hAnsi="Arial" w:cs="Arial"/>
              </w:rPr>
              <w:t>0.42637084908603473</w:t>
            </w:r>
          </w:p>
        </w:tc>
      </w:tr>
    </w:tbl>
    <w:p w14:paraId="3D62EC4E" w14:textId="446ED1F1" w:rsidR="001F5C61" w:rsidRDefault="001F5C61" w:rsidP="001F5C61">
      <w:pPr>
        <w:ind w:firstLine="0"/>
        <w:rPr>
          <w:rFonts w:ascii="Arial" w:hAnsi="Arial" w:cs="Arial"/>
          <w:b/>
          <w:bCs/>
        </w:rPr>
      </w:pPr>
    </w:p>
    <w:p w14:paraId="6A78F339" w14:textId="3D17C865" w:rsidR="001D7215" w:rsidRDefault="001D7215" w:rsidP="001F5C61">
      <w:pPr>
        <w:ind w:firstLine="0"/>
        <w:rPr>
          <w:rFonts w:ascii="Arial" w:hAnsi="Arial" w:cs="Arial"/>
          <w:b/>
          <w:bCs/>
        </w:rPr>
      </w:pPr>
    </w:p>
    <w:p w14:paraId="546F99BD" w14:textId="5869D9B3" w:rsidR="001D7215" w:rsidRDefault="001D7215" w:rsidP="001F5C61">
      <w:pPr>
        <w:ind w:firstLine="0"/>
        <w:rPr>
          <w:rFonts w:ascii="Arial" w:hAnsi="Arial" w:cs="Arial"/>
          <w:b/>
          <w:bCs/>
        </w:rPr>
      </w:pPr>
    </w:p>
    <w:p w14:paraId="6FD19366" w14:textId="5610950F" w:rsidR="001D7215" w:rsidRDefault="001D7215" w:rsidP="001F5C61">
      <w:pPr>
        <w:ind w:firstLine="0"/>
        <w:rPr>
          <w:rFonts w:ascii="Arial" w:hAnsi="Arial" w:cs="Arial"/>
          <w:b/>
          <w:bCs/>
        </w:rPr>
      </w:pPr>
    </w:p>
    <w:p w14:paraId="1DA1084F" w14:textId="7F8A353F" w:rsidR="001D7215" w:rsidRDefault="001D7215" w:rsidP="001D7215">
      <w:pPr>
        <w:pStyle w:val="Title"/>
        <w:jc w:val="center"/>
        <w:rPr>
          <w:rFonts w:ascii="Arial" w:hAnsi="Arial" w:cs="Arial"/>
        </w:rPr>
      </w:pPr>
      <w:r w:rsidRPr="00EC28B2">
        <w:rPr>
          <w:rFonts w:ascii="Arial" w:hAnsi="Arial" w:cs="Arial"/>
        </w:rPr>
        <w:lastRenderedPageBreak/>
        <w:t xml:space="preserve">Appendix </w:t>
      </w:r>
      <w:r>
        <w:rPr>
          <w:rFonts w:ascii="Arial" w:hAnsi="Arial" w:cs="Arial"/>
        </w:rPr>
        <w:t>C</w:t>
      </w:r>
    </w:p>
    <w:p w14:paraId="251E7CA8" w14:textId="37E750BF" w:rsidR="001D7215" w:rsidRPr="001D7215" w:rsidRDefault="001D7215" w:rsidP="001D7215">
      <w:pPr>
        <w:pStyle w:val="Heading1"/>
        <w:jc w:val="center"/>
        <w:rPr>
          <w:rFonts w:ascii="Arial" w:hAnsi="Arial" w:cs="Arial"/>
          <w:b/>
          <w:bCs/>
          <w:color w:val="auto"/>
        </w:rPr>
      </w:pPr>
      <w:r w:rsidRPr="00EC28B2">
        <w:rPr>
          <w:rFonts w:ascii="Arial" w:hAnsi="Arial" w:cs="Arial"/>
          <w:b/>
          <w:bCs/>
          <w:color w:val="auto"/>
        </w:rPr>
        <w:t>Hit Rate False Alarm Matrices</w:t>
      </w:r>
      <w:r>
        <w:rPr>
          <w:rFonts w:ascii="Arial" w:hAnsi="Arial" w:cs="Arial"/>
          <w:b/>
          <w:bCs/>
          <w:color w:val="auto"/>
        </w:rPr>
        <w:t xml:space="preserve"> for </w:t>
      </w:r>
      <w:r>
        <w:rPr>
          <w:rFonts w:ascii="Arial" w:hAnsi="Arial" w:cs="Arial"/>
          <w:b/>
          <w:bCs/>
          <w:color w:val="auto"/>
        </w:rPr>
        <w:t>Rating Task</w:t>
      </w:r>
    </w:p>
    <w:p w14:paraId="3997999E" w14:textId="1D204525" w:rsidR="00F60529" w:rsidRDefault="00F60529" w:rsidP="00BE08C2">
      <w:pPr>
        <w:ind w:firstLine="0"/>
        <w:rPr>
          <w:rFonts w:ascii="Arial" w:hAnsi="Arial" w:cs="Arial"/>
          <w:b/>
          <w:bCs/>
        </w:rPr>
      </w:pPr>
    </w:p>
    <w:p w14:paraId="6C454998" w14:textId="2F98BC03" w:rsidR="00BE08C2" w:rsidRDefault="00BE08C2" w:rsidP="00BE08C2">
      <w:pPr>
        <w:ind w:firstLine="0"/>
        <w:rPr>
          <w:rFonts w:ascii="Arial" w:hAnsi="Arial" w:cs="Arial"/>
          <w:b/>
          <w:bCs/>
        </w:rPr>
      </w:pPr>
      <w:r w:rsidRPr="00EC28B2">
        <w:rPr>
          <w:rFonts w:ascii="Arial" w:hAnsi="Arial" w:cs="Arial"/>
          <w:b/>
          <w:bCs/>
        </w:rPr>
        <w:t>P-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52E7D" w14:paraId="1CEE291B" w14:textId="77777777" w:rsidTr="00F52E7D">
        <w:tc>
          <w:tcPr>
            <w:tcW w:w="1803" w:type="dxa"/>
          </w:tcPr>
          <w:p w14:paraId="566EC9D0" w14:textId="4D3A8F78" w:rsidR="00F52E7D" w:rsidRDefault="00F52E7D" w:rsidP="00BE08C2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803" w:type="dxa"/>
          </w:tcPr>
          <w:p w14:paraId="7341035B" w14:textId="6E348313" w:rsidR="00F52E7D" w:rsidRDefault="00F52E7D" w:rsidP="00BE08C2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803" w:type="dxa"/>
          </w:tcPr>
          <w:p w14:paraId="202AAF40" w14:textId="2B9539ED" w:rsidR="00F52E7D" w:rsidRDefault="00F52E7D" w:rsidP="00BE08C2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803" w:type="dxa"/>
          </w:tcPr>
          <w:p w14:paraId="2091E106" w14:textId="0EB08DD6" w:rsidR="00F52E7D" w:rsidRDefault="00F52E7D" w:rsidP="00BE08C2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</w:t>
            </w:r>
          </w:p>
        </w:tc>
        <w:tc>
          <w:tcPr>
            <w:tcW w:w="1804" w:type="dxa"/>
          </w:tcPr>
          <w:p w14:paraId="1772748E" w14:textId="5D1EB45F" w:rsidR="00F52E7D" w:rsidRDefault="00F52E7D" w:rsidP="00BE08C2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F52E7D" w14:paraId="4BCA0CB6" w14:textId="77777777" w:rsidTr="00F52E7D">
        <w:tc>
          <w:tcPr>
            <w:tcW w:w="1803" w:type="dxa"/>
          </w:tcPr>
          <w:p w14:paraId="77ABA927" w14:textId="48585EBC" w:rsidR="00F52E7D" w:rsidRDefault="00F52E7D" w:rsidP="00BE08C2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Sound</w:t>
            </w:r>
          </w:p>
        </w:tc>
        <w:tc>
          <w:tcPr>
            <w:tcW w:w="1803" w:type="dxa"/>
          </w:tcPr>
          <w:p w14:paraId="0F852DCA" w14:textId="5218A253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3" w:type="dxa"/>
          </w:tcPr>
          <w:p w14:paraId="033A522A" w14:textId="161832C1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1</w:t>
            </w:r>
          </w:p>
        </w:tc>
        <w:tc>
          <w:tcPr>
            <w:tcW w:w="1803" w:type="dxa"/>
          </w:tcPr>
          <w:p w14:paraId="6F6EB613" w14:textId="2E0CD1C4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27</w:t>
            </w:r>
          </w:p>
        </w:tc>
        <w:tc>
          <w:tcPr>
            <w:tcW w:w="1804" w:type="dxa"/>
          </w:tcPr>
          <w:p w14:paraId="054BE62D" w14:textId="37794BB9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5</w:t>
            </w:r>
          </w:p>
        </w:tc>
      </w:tr>
      <w:tr w:rsidR="00F52E7D" w14:paraId="70F88E6A" w14:textId="77777777" w:rsidTr="00F52E7D">
        <w:tc>
          <w:tcPr>
            <w:tcW w:w="1803" w:type="dxa"/>
          </w:tcPr>
          <w:p w14:paraId="21567D15" w14:textId="7367E9B5" w:rsidR="00F52E7D" w:rsidRDefault="00F52E7D" w:rsidP="00BE08C2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20db</w:t>
            </w:r>
          </w:p>
        </w:tc>
        <w:tc>
          <w:tcPr>
            <w:tcW w:w="1803" w:type="dxa"/>
          </w:tcPr>
          <w:p w14:paraId="0E0955BD" w14:textId="435ACA7A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172AF59A" w14:textId="7207A639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661CC26D" w14:textId="24885776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785BB340" w14:textId="7201B824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F52E7D" w14:paraId="62CE1AAA" w14:textId="77777777" w:rsidTr="00F52E7D">
        <w:tc>
          <w:tcPr>
            <w:tcW w:w="1803" w:type="dxa"/>
          </w:tcPr>
          <w:p w14:paraId="0A7C7591" w14:textId="45A4E481" w:rsidR="00F52E7D" w:rsidRDefault="00F52E7D" w:rsidP="00BE08C2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30db</w:t>
            </w:r>
          </w:p>
        </w:tc>
        <w:tc>
          <w:tcPr>
            <w:tcW w:w="1803" w:type="dxa"/>
          </w:tcPr>
          <w:p w14:paraId="63B6F54B" w14:textId="0D169519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7CED323B" w14:textId="2A80D4B7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32AD0888" w14:textId="3B8EC142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332D1011" w14:textId="365EE847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F52E7D" w14:paraId="21579656" w14:textId="77777777" w:rsidTr="00F52E7D">
        <w:tc>
          <w:tcPr>
            <w:tcW w:w="1803" w:type="dxa"/>
          </w:tcPr>
          <w:p w14:paraId="17E1D855" w14:textId="4A9A7536" w:rsidR="00F52E7D" w:rsidRDefault="00F52E7D" w:rsidP="00BE08C2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40db</w:t>
            </w:r>
          </w:p>
        </w:tc>
        <w:tc>
          <w:tcPr>
            <w:tcW w:w="1803" w:type="dxa"/>
          </w:tcPr>
          <w:p w14:paraId="4E34EFEC" w14:textId="36628D57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5FE50FAB" w14:textId="2B6D3BA3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7196F247" w14:textId="76D62F33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46D981DB" w14:textId="3BCCAEE9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F52E7D" w14:paraId="1E46B6CF" w14:textId="77777777" w:rsidTr="00F52E7D">
        <w:tc>
          <w:tcPr>
            <w:tcW w:w="1803" w:type="dxa"/>
          </w:tcPr>
          <w:p w14:paraId="382F2AAC" w14:textId="1B84A9EF" w:rsidR="00F52E7D" w:rsidRDefault="00F52E7D" w:rsidP="00BE08C2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50db</w:t>
            </w:r>
          </w:p>
        </w:tc>
        <w:tc>
          <w:tcPr>
            <w:tcW w:w="1803" w:type="dxa"/>
          </w:tcPr>
          <w:p w14:paraId="0484E2A1" w14:textId="7DD5115A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</w:p>
        </w:tc>
        <w:tc>
          <w:tcPr>
            <w:tcW w:w="1803" w:type="dxa"/>
          </w:tcPr>
          <w:p w14:paraId="78F6DB4E" w14:textId="189596D0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5</w:t>
            </w:r>
          </w:p>
        </w:tc>
        <w:tc>
          <w:tcPr>
            <w:tcW w:w="1803" w:type="dxa"/>
          </w:tcPr>
          <w:p w14:paraId="31482E9B" w14:textId="0359C19D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3930C01C" w14:textId="25655723" w:rsidR="00F52E7D" w:rsidRPr="00D84812" w:rsidRDefault="00F52E7D" w:rsidP="00BE08C2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</w:tbl>
    <w:p w14:paraId="53003B51" w14:textId="77777777" w:rsidR="00F52E7D" w:rsidRDefault="00F52E7D" w:rsidP="00BE08C2">
      <w:pPr>
        <w:ind w:firstLine="0"/>
        <w:rPr>
          <w:rFonts w:ascii="Arial" w:hAnsi="Arial" w:cs="Arial"/>
          <w:b/>
          <w:bCs/>
        </w:rPr>
      </w:pPr>
    </w:p>
    <w:p w14:paraId="7C1003D4" w14:textId="7C4A9FD8" w:rsidR="00BE08C2" w:rsidRDefault="00BE08C2" w:rsidP="00BE08C2">
      <w:pPr>
        <w:ind w:firstLine="0"/>
        <w:rPr>
          <w:rFonts w:ascii="Arial" w:hAnsi="Arial" w:cs="Arial"/>
          <w:b/>
          <w:bCs/>
          <w:lang w:val="fi-FI"/>
        </w:rPr>
      </w:pPr>
      <w:r w:rsidRPr="00EC28B2">
        <w:rPr>
          <w:rFonts w:ascii="Arial" w:hAnsi="Arial" w:cs="Arial"/>
          <w:b/>
          <w:bCs/>
          <w:lang w:val="fi-FI"/>
        </w:rPr>
        <w:t>P-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9D70A9" w14:paraId="7C28A1CC" w14:textId="77777777" w:rsidTr="00D636B4">
        <w:tc>
          <w:tcPr>
            <w:tcW w:w="1803" w:type="dxa"/>
          </w:tcPr>
          <w:p w14:paraId="03732D8C" w14:textId="77777777" w:rsidR="009D70A9" w:rsidRDefault="009D70A9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803" w:type="dxa"/>
          </w:tcPr>
          <w:p w14:paraId="74A71558" w14:textId="77777777" w:rsidR="009D70A9" w:rsidRDefault="009D70A9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803" w:type="dxa"/>
          </w:tcPr>
          <w:p w14:paraId="48EAC7BB" w14:textId="77777777" w:rsidR="009D70A9" w:rsidRDefault="009D70A9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803" w:type="dxa"/>
          </w:tcPr>
          <w:p w14:paraId="71FD2706" w14:textId="77777777" w:rsidR="009D70A9" w:rsidRDefault="009D70A9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</w:t>
            </w:r>
          </w:p>
        </w:tc>
        <w:tc>
          <w:tcPr>
            <w:tcW w:w="1804" w:type="dxa"/>
          </w:tcPr>
          <w:p w14:paraId="17CF0612" w14:textId="77777777" w:rsidR="009D70A9" w:rsidRDefault="009D70A9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9D70A9" w14:paraId="5E4C87CB" w14:textId="77777777" w:rsidTr="00D636B4">
        <w:tc>
          <w:tcPr>
            <w:tcW w:w="1803" w:type="dxa"/>
          </w:tcPr>
          <w:p w14:paraId="3DD41754" w14:textId="77777777" w:rsidR="009D70A9" w:rsidRDefault="009D70A9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Sound</w:t>
            </w:r>
          </w:p>
        </w:tc>
        <w:tc>
          <w:tcPr>
            <w:tcW w:w="1803" w:type="dxa"/>
          </w:tcPr>
          <w:p w14:paraId="0C8FD40D" w14:textId="632D2569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3" w:type="dxa"/>
          </w:tcPr>
          <w:p w14:paraId="04C6A4BC" w14:textId="2BBEEA53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53AA61A4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27</w:t>
            </w:r>
          </w:p>
        </w:tc>
        <w:tc>
          <w:tcPr>
            <w:tcW w:w="1804" w:type="dxa"/>
          </w:tcPr>
          <w:p w14:paraId="4A70A3E6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5</w:t>
            </w:r>
          </w:p>
        </w:tc>
      </w:tr>
      <w:tr w:rsidR="009D70A9" w14:paraId="0FF168E0" w14:textId="77777777" w:rsidTr="00D636B4">
        <w:tc>
          <w:tcPr>
            <w:tcW w:w="1803" w:type="dxa"/>
          </w:tcPr>
          <w:p w14:paraId="39025D66" w14:textId="77777777" w:rsidR="009D70A9" w:rsidRDefault="009D70A9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20db</w:t>
            </w:r>
          </w:p>
        </w:tc>
        <w:tc>
          <w:tcPr>
            <w:tcW w:w="1803" w:type="dxa"/>
          </w:tcPr>
          <w:p w14:paraId="2AC5E60D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05174BF4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69C99133" w14:textId="51569ED4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74D44F41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9D70A9" w14:paraId="60748F30" w14:textId="77777777" w:rsidTr="00D636B4">
        <w:tc>
          <w:tcPr>
            <w:tcW w:w="1803" w:type="dxa"/>
          </w:tcPr>
          <w:p w14:paraId="3B512162" w14:textId="77777777" w:rsidR="009D70A9" w:rsidRDefault="009D70A9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30db</w:t>
            </w:r>
          </w:p>
        </w:tc>
        <w:tc>
          <w:tcPr>
            <w:tcW w:w="1803" w:type="dxa"/>
          </w:tcPr>
          <w:p w14:paraId="327A756F" w14:textId="02E2A74A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803" w:type="dxa"/>
          </w:tcPr>
          <w:p w14:paraId="1EF7EC15" w14:textId="5CEB99B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803" w:type="dxa"/>
          </w:tcPr>
          <w:p w14:paraId="2828A36B" w14:textId="1887C1B3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3A1205C8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9D70A9" w14:paraId="3CAA6632" w14:textId="77777777" w:rsidTr="00D636B4">
        <w:tc>
          <w:tcPr>
            <w:tcW w:w="1803" w:type="dxa"/>
          </w:tcPr>
          <w:p w14:paraId="72A613DA" w14:textId="77777777" w:rsidR="009D70A9" w:rsidRDefault="009D70A9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40db</w:t>
            </w:r>
          </w:p>
        </w:tc>
        <w:tc>
          <w:tcPr>
            <w:tcW w:w="1803" w:type="dxa"/>
          </w:tcPr>
          <w:p w14:paraId="68549638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1013BE49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6077A520" w14:textId="4A3F240E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690695B6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9D70A9" w14:paraId="50AE671A" w14:textId="77777777" w:rsidTr="00D636B4">
        <w:tc>
          <w:tcPr>
            <w:tcW w:w="1803" w:type="dxa"/>
          </w:tcPr>
          <w:p w14:paraId="701F6866" w14:textId="77777777" w:rsidR="009D70A9" w:rsidRDefault="009D70A9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50db</w:t>
            </w:r>
          </w:p>
        </w:tc>
        <w:tc>
          <w:tcPr>
            <w:tcW w:w="1803" w:type="dxa"/>
          </w:tcPr>
          <w:p w14:paraId="7FF501E5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</w:p>
        </w:tc>
        <w:tc>
          <w:tcPr>
            <w:tcW w:w="1803" w:type="dxa"/>
          </w:tcPr>
          <w:p w14:paraId="75569D4F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5</w:t>
            </w:r>
          </w:p>
        </w:tc>
        <w:tc>
          <w:tcPr>
            <w:tcW w:w="1803" w:type="dxa"/>
          </w:tcPr>
          <w:p w14:paraId="16DDC7ED" w14:textId="6B8F30D4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554B9C0C" w14:textId="77777777" w:rsidR="009D70A9" w:rsidRPr="00D84812" w:rsidRDefault="009D70A9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</w:tbl>
    <w:p w14:paraId="55E31395" w14:textId="77777777" w:rsidR="009D70A9" w:rsidRPr="00EC28B2" w:rsidRDefault="009D70A9" w:rsidP="00BE08C2">
      <w:pPr>
        <w:ind w:firstLine="0"/>
        <w:rPr>
          <w:rFonts w:ascii="Arial" w:hAnsi="Arial" w:cs="Arial"/>
          <w:b/>
          <w:bCs/>
          <w:lang w:val="fi-FI"/>
        </w:rPr>
      </w:pPr>
    </w:p>
    <w:p w14:paraId="30B4E0B4" w14:textId="3951C699" w:rsidR="00BE08C2" w:rsidRDefault="00BE08C2" w:rsidP="00BE08C2">
      <w:pPr>
        <w:ind w:firstLine="0"/>
        <w:rPr>
          <w:rFonts w:ascii="Arial" w:hAnsi="Arial" w:cs="Arial"/>
          <w:b/>
          <w:bCs/>
          <w:lang w:val="fi-FI"/>
        </w:rPr>
      </w:pPr>
      <w:r w:rsidRPr="00EC28B2">
        <w:rPr>
          <w:rFonts w:ascii="Arial" w:hAnsi="Arial" w:cs="Arial"/>
          <w:b/>
          <w:bCs/>
          <w:lang w:val="fi-FI"/>
        </w:rPr>
        <w:t>P-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77577A" w14:paraId="2F61D617" w14:textId="77777777" w:rsidTr="00D636B4">
        <w:tc>
          <w:tcPr>
            <w:tcW w:w="1803" w:type="dxa"/>
          </w:tcPr>
          <w:p w14:paraId="5E00A4D3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803" w:type="dxa"/>
          </w:tcPr>
          <w:p w14:paraId="59C00C31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803" w:type="dxa"/>
          </w:tcPr>
          <w:p w14:paraId="37A08FF7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803" w:type="dxa"/>
          </w:tcPr>
          <w:p w14:paraId="25BFBA3E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</w:t>
            </w:r>
          </w:p>
        </w:tc>
        <w:tc>
          <w:tcPr>
            <w:tcW w:w="1804" w:type="dxa"/>
          </w:tcPr>
          <w:p w14:paraId="4758A940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77577A" w14:paraId="5846A07E" w14:textId="77777777" w:rsidTr="00D636B4">
        <w:tc>
          <w:tcPr>
            <w:tcW w:w="1803" w:type="dxa"/>
          </w:tcPr>
          <w:p w14:paraId="575F0207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Sound</w:t>
            </w:r>
          </w:p>
        </w:tc>
        <w:tc>
          <w:tcPr>
            <w:tcW w:w="1803" w:type="dxa"/>
          </w:tcPr>
          <w:p w14:paraId="72DD9FEE" w14:textId="15A4ACDD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3" w:type="dxa"/>
          </w:tcPr>
          <w:p w14:paraId="3B4D620D" w14:textId="14BB25DE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22B7587A" w14:textId="259FE5A8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9</w:t>
            </w:r>
          </w:p>
        </w:tc>
        <w:tc>
          <w:tcPr>
            <w:tcW w:w="1804" w:type="dxa"/>
          </w:tcPr>
          <w:p w14:paraId="6ECA0C4C" w14:textId="68B2BFA8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77577A" w14:paraId="6C6FAFCA" w14:textId="77777777" w:rsidTr="00D636B4">
        <w:tc>
          <w:tcPr>
            <w:tcW w:w="1803" w:type="dxa"/>
          </w:tcPr>
          <w:p w14:paraId="2887D65F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20db</w:t>
            </w:r>
          </w:p>
        </w:tc>
        <w:tc>
          <w:tcPr>
            <w:tcW w:w="1803" w:type="dxa"/>
          </w:tcPr>
          <w:p w14:paraId="7E37B0C2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3984EFCC" w14:textId="5CAA21B5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3BF03F8C" w14:textId="0981F11C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0AC2C0EB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77577A" w14:paraId="67A191A1" w14:textId="77777777" w:rsidTr="00D636B4">
        <w:tc>
          <w:tcPr>
            <w:tcW w:w="1803" w:type="dxa"/>
          </w:tcPr>
          <w:p w14:paraId="13B7CFF9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30db</w:t>
            </w:r>
          </w:p>
        </w:tc>
        <w:tc>
          <w:tcPr>
            <w:tcW w:w="1803" w:type="dxa"/>
          </w:tcPr>
          <w:p w14:paraId="0DB2330A" w14:textId="2ED6AF99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803" w:type="dxa"/>
          </w:tcPr>
          <w:p w14:paraId="085CC73A" w14:textId="62173C52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803" w:type="dxa"/>
          </w:tcPr>
          <w:p w14:paraId="6A539F36" w14:textId="256887EC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250FBBBA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77577A" w14:paraId="255D7B6B" w14:textId="77777777" w:rsidTr="00D636B4">
        <w:tc>
          <w:tcPr>
            <w:tcW w:w="1803" w:type="dxa"/>
          </w:tcPr>
          <w:p w14:paraId="3C5CBD22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40db</w:t>
            </w:r>
          </w:p>
        </w:tc>
        <w:tc>
          <w:tcPr>
            <w:tcW w:w="1803" w:type="dxa"/>
          </w:tcPr>
          <w:p w14:paraId="4CD08D8E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77D35002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00B14B40" w14:textId="6626833D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2CA086BB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77577A" w14:paraId="1A9D2DD3" w14:textId="77777777" w:rsidTr="00D636B4">
        <w:tc>
          <w:tcPr>
            <w:tcW w:w="1803" w:type="dxa"/>
          </w:tcPr>
          <w:p w14:paraId="0E5481CB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50db</w:t>
            </w:r>
          </w:p>
        </w:tc>
        <w:tc>
          <w:tcPr>
            <w:tcW w:w="1803" w:type="dxa"/>
          </w:tcPr>
          <w:p w14:paraId="5B03F045" w14:textId="1A3857A3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803" w:type="dxa"/>
          </w:tcPr>
          <w:p w14:paraId="41256D02" w14:textId="20E2A40E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803" w:type="dxa"/>
          </w:tcPr>
          <w:p w14:paraId="53D3B11B" w14:textId="18163721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7B3E284E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</w:tbl>
    <w:p w14:paraId="33256C84" w14:textId="77777777" w:rsidR="0077577A" w:rsidRDefault="0077577A" w:rsidP="00BE08C2">
      <w:pPr>
        <w:ind w:firstLine="0"/>
        <w:rPr>
          <w:rFonts w:ascii="Arial" w:hAnsi="Arial" w:cs="Arial"/>
          <w:b/>
          <w:bCs/>
          <w:lang w:val="fi-FI"/>
        </w:rPr>
      </w:pPr>
    </w:p>
    <w:p w14:paraId="3480BD3B" w14:textId="3DC0E3DD" w:rsidR="00BE08C2" w:rsidRDefault="00BE08C2" w:rsidP="00BE08C2">
      <w:pPr>
        <w:ind w:firstLine="0"/>
        <w:rPr>
          <w:rFonts w:ascii="Arial" w:hAnsi="Arial" w:cs="Arial"/>
          <w:b/>
          <w:bCs/>
          <w:lang w:val="fi-FI"/>
        </w:rPr>
      </w:pPr>
      <w:r w:rsidRPr="00EC28B2">
        <w:rPr>
          <w:rFonts w:ascii="Arial" w:hAnsi="Arial" w:cs="Arial"/>
          <w:b/>
          <w:bCs/>
          <w:lang w:val="fi-FI"/>
        </w:rPr>
        <w:t>P-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77577A" w14:paraId="17A9BAD5" w14:textId="77777777" w:rsidTr="00D636B4">
        <w:tc>
          <w:tcPr>
            <w:tcW w:w="1803" w:type="dxa"/>
          </w:tcPr>
          <w:p w14:paraId="0BBE1168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803" w:type="dxa"/>
          </w:tcPr>
          <w:p w14:paraId="15AE88FE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803" w:type="dxa"/>
          </w:tcPr>
          <w:p w14:paraId="63CA3351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803" w:type="dxa"/>
          </w:tcPr>
          <w:p w14:paraId="5F1F895C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</w:t>
            </w:r>
          </w:p>
        </w:tc>
        <w:tc>
          <w:tcPr>
            <w:tcW w:w="1804" w:type="dxa"/>
          </w:tcPr>
          <w:p w14:paraId="57E56D94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77577A" w14:paraId="08CA3D51" w14:textId="77777777" w:rsidTr="00D636B4">
        <w:tc>
          <w:tcPr>
            <w:tcW w:w="1803" w:type="dxa"/>
          </w:tcPr>
          <w:p w14:paraId="65713EB7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Sound</w:t>
            </w:r>
          </w:p>
        </w:tc>
        <w:tc>
          <w:tcPr>
            <w:tcW w:w="1803" w:type="dxa"/>
          </w:tcPr>
          <w:p w14:paraId="447FDB4E" w14:textId="3316442F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3" w:type="dxa"/>
          </w:tcPr>
          <w:p w14:paraId="780D1D98" w14:textId="5366DA32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2A353D64" w14:textId="6C7A2C06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1804" w:type="dxa"/>
          </w:tcPr>
          <w:p w14:paraId="5780F1D4" w14:textId="31F4A186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77577A" w14:paraId="1DDD24A0" w14:textId="77777777" w:rsidTr="00D636B4">
        <w:tc>
          <w:tcPr>
            <w:tcW w:w="1803" w:type="dxa"/>
          </w:tcPr>
          <w:p w14:paraId="519F0419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20db</w:t>
            </w:r>
          </w:p>
        </w:tc>
        <w:tc>
          <w:tcPr>
            <w:tcW w:w="1803" w:type="dxa"/>
          </w:tcPr>
          <w:p w14:paraId="5C6D0B59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5E592E1F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1E4B3E78" w14:textId="6775538A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</w:t>
            </w:r>
          </w:p>
        </w:tc>
        <w:tc>
          <w:tcPr>
            <w:tcW w:w="1804" w:type="dxa"/>
          </w:tcPr>
          <w:p w14:paraId="47A847F4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77577A" w14:paraId="5FD1B865" w14:textId="77777777" w:rsidTr="00D636B4">
        <w:tc>
          <w:tcPr>
            <w:tcW w:w="1803" w:type="dxa"/>
          </w:tcPr>
          <w:p w14:paraId="47D2BE74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30db</w:t>
            </w:r>
          </w:p>
        </w:tc>
        <w:tc>
          <w:tcPr>
            <w:tcW w:w="1803" w:type="dxa"/>
          </w:tcPr>
          <w:p w14:paraId="7AE1480C" w14:textId="2AE61DBB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803" w:type="dxa"/>
          </w:tcPr>
          <w:p w14:paraId="2F95E162" w14:textId="0665235A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803" w:type="dxa"/>
          </w:tcPr>
          <w:p w14:paraId="23F42B2B" w14:textId="3CB35B21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</w:t>
            </w:r>
          </w:p>
        </w:tc>
        <w:tc>
          <w:tcPr>
            <w:tcW w:w="1804" w:type="dxa"/>
          </w:tcPr>
          <w:p w14:paraId="6928DDCC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77577A" w14:paraId="0AD97EDE" w14:textId="77777777" w:rsidTr="00D636B4">
        <w:tc>
          <w:tcPr>
            <w:tcW w:w="1803" w:type="dxa"/>
          </w:tcPr>
          <w:p w14:paraId="0B9BDA01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40db</w:t>
            </w:r>
          </w:p>
        </w:tc>
        <w:tc>
          <w:tcPr>
            <w:tcW w:w="1803" w:type="dxa"/>
          </w:tcPr>
          <w:p w14:paraId="75070DA2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2AA305AD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4B1D8135" w14:textId="0AF23DC5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45F2B368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77577A" w14:paraId="22F65EC4" w14:textId="77777777" w:rsidTr="00D636B4">
        <w:tc>
          <w:tcPr>
            <w:tcW w:w="1803" w:type="dxa"/>
          </w:tcPr>
          <w:p w14:paraId="54E4B535" w14:textId="77777777" w:rsidR="0077577A" w:rsidRDefault="0077577A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50db</w:t>
            </w:r>
          </w:p>
        </w:tc>
        <w:tc>
          <w:tcPr>
            <w:tcW w:w="1803" w:type="dxa"/>
          </w:tcPr>
          <w:p w14:paraId="650892AF" w14:textId="3A090118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803" w:type="dxa"/>
          </w:tcPr>
          <w:p w14:paraId="14F03B03" w14:textId="225E2706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803" w:type="dxa"/>
          </w:tcPr>
          <w:p w14:paraId="5F14AA18" w14:textId="32F310B1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36CE49EA" w14:textId="77777777" w:rsidR="0077577A" w:rsidRPr="00D84812" w:rsidRDefault="0077577A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</w:tbl>
    <w:p w14:paraId="2BF25BF2" w14:textId="77777777" w:rsidR="0077577A" w:rsidRPr="00EC28B2" w:rsidRDefault="0077577A" w:rsidP="00BE08C2">
      <w:pPr>
        <w:ind w:firstLine="0"/>
        <w:rPr>
          <w:rFonts w:ascii="Arial" w:hAnsi="Arial" w:cs="Arial"/>
          <w:b/>
          <w:bCs/>
          <w:lang w:val="fi-FI"/>
        </w:rPr>
      </w:pPr>
    </w:p>
    <w:p w14:paraId="23A3824D" w14:textId="1D959BCA" w:rsidR="00BE08C2" w:rsidRDefault="00BE08C2" w:rsidP="00BE08C2">
      <w:pPr>
        <w:ind w:firstLine="0"/>
        <w:rPr>
          <w:rFonts w:ascii="Arial" w:hAnsi="Arial" w:cs="Arial"/>
          <w:b/>
          <w:bCs/>
          <w:lang w:val="fi-FI"/>
        </w:rPr>
      </w:pPr>
      <w:r w:rsidRPr="00EC28B2">
        <w:rPr>
          <w:rFonts w:ascii="Arial" w:hAnsi="Arial" w:cs="Arial"/>
          <w:b/>
          <w:bCs/>
          <w:lang w:val="fi-FI"/>
        </w:rPr>
        <w:t>P-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5F23EE" w14:paraId="5DC5919E" w14:textId="77777777" w:rsidTr="00D636B4">
        <w:tc>
          <w:tcPr>
            <w:tcW w:w="1803" w:type="dxa"/>
          </w:tcPr>
          <w:p w14:paraId="32819AEA" w14:textId="77777777" w:rsidR="005F23EE" w:rsidRDefault="005F23EE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803" w:type="dxa"/>
          </w:tcPr>
          <w:p w14:paraId="3120DFD8" w14:textId="77777777" w:rsidR="005F23EE" w:rsidRDefault="005F23EE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803" w:type="dxa"/>
          </w:tcPr>
          <w:p w14:paraId="55383D54" w14:textId="77777777" w:rsidR="005F23EE" w:rsidRDefault="005F23EE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803" w:type="dxa"/>
          </w:tcPr>
          <w:p w14:paraId="6995B3E1" w14:textId="77777777" w:rsidR="005F23EE" w:rsidRDefault="005F23EE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</w:t>
            </w:r>
          </w:p>
        </w:tc>
        <w:tc>
          <w:tcPr>
            <w:tcW w:w="1804" w:type="dxa"/>
          </w:tcPr>
          <w:p w14:paraId="2F229BF3" w14:textId="77777777" w:rsidR="005F23EE" w:rsidRDefault="005F23EE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5F23EE" w14:paraId="17EA135E" w14:textId="77777777" w:rsidTr="00D636B4">
        <w:tc>
          <w:tcPr>
            <w:tcW w:w="1803" w:type="dxa"/>
          </w:tcPr>
          <w:p w14:paraId="7F703A27" w14:textId="77777777" w:rsidR="005F23EE" w:rsidRDefault="005F23EE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Sound</w:t>
            </w:r>
          </w:p>
        </w:tc>
        <w:tc>
          <w:tcPr>
            <w:tcW w:w="1803" w:type="dxa"/>
          </w:tcPr>
          <w:p w14:paraId="0F73EF9E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3" w:type="dxa"/>
          </w:tcPr>
          <w:p w14:paraId="6DBC4734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1</w:t>
            </w:r>
          </w:p>
        </w:tc>
        <w:tc>
          <w:tcPr>
            <w:tcW w:w="1803" w:type="dxa"/>
          </w:tcPr>
          <w:p w14:paraId="6B0488AE" w14:textId="0BCE3DDD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1804" w:type="dxa"/>
          </w:tcPr>
          <w:p w14:paraId="27FC5F8B" w14:textId="55C59A3D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5F23EE" w14:paraId="23097C03" w14:textId="77777777" w:rsidTr="00D636B4">
        <w:tc>
          <w:tcPr>
            <w:tcW w:w="1803" w:type="dxa"/>
          </w:tcPr>
          <w:p w14:paraId="09F5B5A6" w14:textId="77777777" w:rsidR="005F23EE" w:rsidRDefault="005F23EE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20db</w:t>
            </w:r>
          </w:p>
        </w:tc>
        <w:tc>
          <w:tcPr>
            <w:tcW w:w="1803" w:type="dxa"/>
          </w:tcPr>
          <w:p w14:paraId="32465322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4EF0112C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6ACFAC4F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3C123F0C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5F23EE" w14:paraId="2475C30B" w14:textId="77777777" w:rsidTr="00D636B4">
        <w:tc>
          <w:tcPr>
            <w:tcW w:w="1803" w:type="dxa"/>
          </w:tcPr>
          <w:p w14:paraId="3DE751F6" w14:textId="77777777" w:rsidR="005F23EE" w:rsidRDefault="005F23EE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30db</w:t>
            </w:r>
          </w:p>
        </w:tc>
        <w:tc>
          <w:tcPr>
            <w:tcW w:w="1803" w:type="dxa"/>
          </w:tcPr>
          <w:p w14:paraId="6E402028" w14:textId="48543EBE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803" w:type="dxa"/>
          </w:tcPr>
          <w:p w14:paraId="2D1E9DE9" w14:textId="01AD5713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803" w:type="dxa"/>
          </w:tcPr>
          <w:p w14:paraId="0A9CC565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3B4D6DB0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5F23EE" w14:paraId="14F68D1E" w14:textId="77777777" w:rsidTr="00D636B4">
        <w:tc>
          <w:tcPr>
            <w:tcW w:w="1803" w:type="dxa"/>
          </w:tcPr>
          <w:p w14:paraId="54C8491F" w14:textId="77777777" w:rsidR="005F23EE" w:rsidRDefault="005F23EE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40db</w:t>
            </w:r>
          </w:p>
        </w:tc>
        <w:tc>
          <w:tcPr>
            <w:tcW w:w="1803" w:type="dxa"/>
          </w:tcPr>
          <w:p w14:paraId="22AA1915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729106E7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40C2C8AD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0B9958F6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5F23EE" w14:paraId="26ECAE25" w14:textId="77777777" w:rsidTr="00D636B4">
        <w:tc>
          <w:tcPr>
            <w:tcW w:w="1803" w:type="dxa"/>
          </w:tcPr>
          <w:p w14:paraId="519070C5" w14:textId="77777777" w:rsidR="005F23EE" w:rsidRDefault="005F23EE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50db</w:t>
            </w:r>
          </w:p>
        </w:tc>
        <w:tc>
          <w:tcPr>
            <w:tcW w:w="1803" w:type="dxa"/>
          </w:tcPr>
          <w:p w14:paraId="2D430A3D" w14:textId="5C5544C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803" w:type="dxa"/>
          </w:tcPr>
          <w:p w14:paraId="7FEC835F" w14:textId="6FEF1C2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803" w:type="dxa"/>
          </w:tcPr>
          <w:p w14:paraId="2F78E313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4BAC2AA4" w14:textId="77777777" w:rsidR="005F23EE" w:rsidRPr="00D84812" w:rsidRDefault="005F23EE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</w:tbl>
    <w:p w14:paraId="2036334F" w14:textId="77777777" w:rsidR="00AD5C5B" w:rsidRDefault="00AD5C5B" w:rsidP="00BE08C2">
      <w:pPr>
        <w:ind w:firstLine="0"/>
        <w:rPr>
          <w:rFonts w:ascii="Arial" w:hAnsi="Arial" w:cs="Arial"/>
          <w:b/>
          <w:bCs/>
        </w:rPr>
      </w:pPr>
    </w:p>
    <w:p w14:paraId="64D5A396" w14:textId="0DF7AFCC" w:rsidR="00BE08C2" w:rsidRDefault="00BE08C2" w:rsidP="00BE08C2">
      <w:pPr>
        <w:ind w:firstLine="0"/>
        <w:rPr>
          <w:rFonts w:ascii="Arial" w:hAnsi="Arial" w:cs="Arial"/>
          <w:b/>
          <w:bCs/>
          <w:lang w:val="fi-FI"/>
        </w:rPr>
      </w:pPr>
      <w:r w:rsidRPr="00EC28B2">
        <w:rPr>
          <w:rFonts w:ascii="Arial" w:hAnsi="Arial" w:cs="Arial"/>
          <w:b/>
          <w:bCs/>
          <w:lang w:val="fi-FI"/>
        </w:rPr>
        <w:lastRenderedPageBreak/>
        <w:t>P-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AD5C5B" w14:paraId="1A27A311" w14:textId="77777777" w:rsidTr="00D636B4">
        <w:tc>
          <w:tcPr>
            <w:tcW w:w="1803" w:type="dxa"/>
          </w:tcPr>
          <w:p w14:paraId="48D65A68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803" w:type="dxa"/>
          </w:tcPr>
          <w:p w14:paraId="6257339A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803" w:type="dxa"/>
          </w:tcPr>
          <w:p w14:paraId="46638365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803" w:type="dxa"/>
          </w:tcPr>
          <w:p w14:paraId="72B49B78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</w:t>
            </w:r>
          </w:p>
        </w:tc>
        <w:tc>
          <w:tcPr>
            <w:tcW w:w="1804" w:type="dxa"/>
          </w:tcPr>
          <w:p w14:paraId="15BD4C5F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AD5C5B" w14:paraId="4A21C3BA" w14:textId="77777777" w:rsidTr="00D636B4">
        <w:tc>
          <w:tcPr>
            <w:tcW w:w="1803" w:type="dxa"/>
          </w:tcPr>
          <w:p w14:paraId="7DA792BF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Sound</w:t>
            </w:r>
          </w:p>
        </w:tc>
        <w:tc>
          <w:tcPr>
            <w:tcW w:w="1803" w:type="dxa"/>
          </w:tcPr>
          <w:p w14:paraId="20B5A5D8" w14:textId="224FB595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73A81E11" w14:textId="7E6B507C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803" w:type="dxa"/>
          </w:tcPr>
          <w:p w14:paraId="139660C6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27</w:t>
            </w:r>
          </w:p>
        </w:tc>
        <w:tc>
          <w:tcPr>
            <w:tcW w:w="1804" w:type="dxa"/>
          </w:tcPr>
          <w:p w14:paraId="0B0B434E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5</w:t>
            </w:r>
          </w:p>
        </w:tc>
      </w:tr>
      <w:tr w:rsidR="00AD5C5B" w14:paraId="559C98F0" w14:textId="77777777" w:rsidTr="00D636B4">
        <w:tc>
          <w:tcPr>
            <w:tcW w:w="1803" w:type="dxa"/>
          </w:tcPr>
          <w:p w14:paraId="0C5E9FD9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20db</w:t>
            </w:r>
          </w:p>
        </w:tc>
        <w:tc>
          <w:tcPr>
            <w:tcW w:w="1803" w:type="dxa"/>
          </w:tcPr>
          <w:p w14:paraId="2527032D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64B1A9CA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0ECB9F6D" w14:textId="5280B41A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1804" w:type="dxa"/>
          </w:tcPr>
          <w:p w14:paraId="34AFC16F" w14:textId="168EA33F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AD5C5B" w14:paraId="5302E72E" w14:textId="77777777" w:rsidTr="00D636B4">
        <w:tc>
          <w:tcPr>
            <w:tcW w:w="1803" w:type="dxa"/>
          </w:tcPr>
          <w:p w14:paraId="73A41251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30db</w:t>
            </w:r>
          </w:p>
        </w:tc>
        <w:tc>
          <w:tcPr>
            <w:tcW w:w="1803" w:type="dxa"/>
          </w:tcPr>
          <w:p w14:paraId="785F932D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059E18F7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1D3079B3" w14:textId="055E6ED9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1804" w:type="dxa"/>
          </w:tcPr>
          <w:p w14:paraId="67B983D1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AD5C5B" w14:paraId="0E901875" w14:textId="77777777" w:rsidTr="00D636B4">
        <w:tc>
          <w:tcPr>
            <w:tcW w:w="1803" w:type="dxa"/>
          </w:tcPr>
          <w:p w14:paraId="316BAC06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40db</w:t>
            </w:r>
          </w:p>
        </w:tc>
        <w:tc>
          <w:tcPr>
            <w:tcW w:w="1803" w:type="dxa"/>
          </w:tcPr>
          <w:p w14:paraId="0AB333A1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17D06BFA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31CB0A0C" w14:textId="33750440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1804" w:type="dxa"/>
          </w:tcPr>
          <w:p w14:paraId="554D38FD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AD5C5B" w14:paraId="71A0CE33" w14:textId="77777777" w:rsidTr="00D636B4">
        <w:tc>
          <w:tcPr>
            <w:tcW w:w="1803" w:type="dxa"/>
          </w:tcPr>
          <w:p w14:paraId="4906EC1D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50db</w:t>
            </w:r>
          </w:p>
        </w:tc>
        <w:tc>
          <w:tcPr>
            <w:tcW w:w="1803" w:type="dxa"/>
          </w:tcPr>
          <w:p w14:paraId="299CE370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</w:p>
        </w:tc>
        <w:tc>
          <w:tcPr>
            <w:tcW w:w="1803" w:type="dxa"/>
          </w:tcPr>
          <w:p w14:paraId="02CDFD6F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5</w:t>
            </w:r>
          </w:p>
        </w:tc>
        <w:tc>
          <w:tcPr>
            <w:tcW w:w="1803" w:type="dxa"/>
          </w:tcPr>
          <w:p w14:paraId="33803237" w14:textId="09BB241B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1804" w:type="dxa"/>
          </w:tcPr>
          <w:p w14:paraId="581325DF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</w:tbl>
    <w:p w14:paraId="721FCBB2" w14:textId="77777777" w:rsidR="00AD5C5B" w:rsidRPr="00EC28B2" w:rsidRDefault="00AD5C5B" w:rsidP="00BE08C2">
      <w:pPr>
        <w:ind w:firstLine="0"/>
        <w:rPr>
          <w:rFonts w:ascii="Arial" w:hAnsi="Arial" w:cs="Arial"/>
          <w:b/>
          <w:bCs/>
          <w:lang w:val="fi-FI"/>
        </w:rPr>
      </w:pPr>
    </w:p>
    <w:p w14:paraId="0DC07D1E" w14:textId="79195D28" w:rsidR="00BE08C2" w:rsidRDefault="00BE08C2" w:rsidP="00BE08C2">
      <w:pPr>
        <w:ind w:firstLine="0"/>
        <w:rPr>
          <w:rFonts w:ascii="Arial" w:hAnsi="Arial" w:cs="Arial"/>
          <w:b/>
          <w:bCs/>
          <w:lang w:val="fi-FI"/>
        </w:rPr>
      </w:pPr>
      <w:r w:rsidRPr="00EC28B2">
        <w:rPr>
          <w:rFonts w:ascii="Arial" w:hAnsi="Arial" w:cs="Arial"/>
          <w:b/>
          <w:bCs/>
          <w:lang w:val="fi-FI"/>
        </w:rPr>
        <w:t>P-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AD5C5B" w14:paraId="3EDD052B" w14:textId="77777777" w:rsidTr="00D636B4">
        <w:tc>
          <w:tcPr>
            <w:tcW w:w="1803" w:type="dxa"/>
          </w:tcPr>
          <w:p w14:paraId="752DDF6B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803" w:type="dxa"/>
          </w:tcPr>
          <w:p w14:paraId="7BE0F105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803" w:type="dxa"/>
          </w:tcPr>
          <w:p w14:paraId="7F8B5568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803" w:type="dxa"/>
          </w:tcPr>
          <w:p w14:paraId="1F587C15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</w:t>
            </w:r>
          </w:p>
        </w:tc>
        <w:tc>
          <w:tcPr>
            <w:tcW w:w="1804" w:type="dxa"/>
          </w:tcPr>
          <w:p w14:paraId="209CEA80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AD5C5B" w14:paraId="6E70AFD3" w14:textId="77777777" w:rsidTr="00D636B4">
        <w:tc>
          <w:tcPr>
            <w:tcW w:w="1803" w:type="dxa"/>
          </w:tcPr>
          <w:p w14:paraId="401C2633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Sound</w:t>
            </w:r>
          </w:p>
        </w:tc>
        <w:tc>
          <w:tcPr>
            <w:tcW w:w="1803" w:type="dxa"/>
          </w:tcPr>
          <w:p w14:paraId="12F25BBB" w14:textId="798AAAFD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3" w:type="dxa"/>
          </w:tcPr>
          <w:p w14:paraId="76B5C94E" w14:textId="575166CE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36F8B444" w14:textId="7463A8B1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8</w:t>
            </w:r>
          </w:p>
        </w:tc>
        <w:tc>
          <w:tcPr>
            <w:tcW w:w="1804" w:type="dxa"/>
          </w:tcPr>
          <w:p w14:paraId="7E286326" w14:textId="113EB082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AD5C5B" w14:paraId="3F4EE49F" w14:textId="77777777" w:rsidTr="00D636B4">
        <w:tc>
          <w:tcPr>
            <w:tcW w:w="1803" w:type="dxa"/>
          </w:tcPr>
          <w:p w14:paraId="741617C7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20db</w:t>
            </w:r>
          </w:p>
        </w:tc>
        <w:tc>
          <w:tcPr>
            <w:tcW w:w="1803" w:type="dxa"/>
          </w:tcPr>
          <w:p w14:paraId="0E9B1D50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6FC04ED1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3F9C9014" w14:textId="210759E4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74501552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AD5C5B" w14:paraId="189B7DA1" w14:textId="77777777" w:rsidTr="00D636B4">
        <w:tc>
          <w:tcPr>
            <w:tcW w:w="1803" w:type="dxa"/>
          </w:tcPr>
          <w:p w14:paraId="50A58F16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30db</w:t>
            </w:r>
          </w:p>
        </w:tc>
        <w:tc>
          <w:tcPr>
            <w:tcW w:w="1803" w:type="dxa"/>
          </w:tcPr>
          <w:p w14:paraId="7A6F2B56" w14:textId="2C382288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1803" w:type="dxa"/>
          </w:tcPr>
          <w:p w14:paraId="15DE751C" w14:textId="3A2D99E6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803" w:type="dxa"/>
          </w:tcPr>
          <w:p w14:paraId="123F782F" w14:textId="363EBE76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27F261B7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AD5C5B" w14:paraId="75266F83" w14:textId="77777777" w:rsidTr="00D636B4">
        <w:tc>
          <w:tcPr>
            <w:tcW w:w="1803" w:type="dxa"/>
          </w:tcPr>
          <w:p w14:paraId="202F3C4B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40db</w:t>
            </w:r>
          </w:p>
        </w:tc>
        <w:tc>
          <w:tcPr>
            <w:tcW w:w="1803" w:type="dxa"/>
          </w:tcPr>
          <w:p w14:paraId="4F28C291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69BD0CCA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14A0929A" w14:textId="26F03ED6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6F24E307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AD5C5B" w14:paraId="0D0086A0" w14:textId="77777777" w:rsidTr="00D636B4">
        <w:tc>
          <w:tcPr>
            <w:tcW w:w="1803" w:type="dxa"/>
          </w:tcPr>
          <w:p w14:paraId="5E90EB0D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50db</w:t>
            </w:r>
          </w:p>
        </w:tc>
        <w:tc>
          <w:tcPr>
            <w:tcW w:w="1803" w:type="dxa"/>
          </w:tcPr>
          <w:p w14:paraId="7896324D" w14:textId="694BA3C2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803" w:type="dxa"/>
          </w:tcPr>
          <w:p w14:paraId="3514B959" w14:textId="7D51622D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803" w:type="dxa"/>
          </w:tcPr>
          <w:p w14:paraId="77174B18" w14:textId="5478B86F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804" w:type="dxa"/>
          </w:tcPr>
          <w:p w14:paraId="53A8C7A9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</w:tbl>
    <w:p w14:paraId="5D17CD5A" w14:textId="77777777" w:rsidR="00AD5C5B" w:rsidRPr="00EC28B2" w:rsidRDefault="00AD5C5B" w:rsidP="00BE08C2">
      <w:pPr>
        <w:ind w:firstLine="0"/>
        <w:rPr>
          <w:rFonts w:ascii="Arial" w:hAnsi="Arial" w:cs="Arial"/>
          <w:b/>
          <w:bCs/>
          <w:lang w:val="fi-FI"/>
        </w:rPr>
      </w:pPr>
    </w:p>
    <w:p w14:paraId="6659EAB6" w14:textId="2D062BF7" w:rsidR="00BE08C2" w:rsidRDefault="00BE08C2" w:rsidP="00BE08C2">
      <w:pPr>
        <w:ind w:firstLine="0"/>
        <w:rPr>
          <w:rFonts w:ascii="Arial" w:hAnsi="Arial" w:cs="Arial"/>
          <w:b/>
          <w:bCs/>
          <w:lang w:val="fi-FI"/>
        </w:rPr>
      </w:pPr>
      <w:r w:rsidRPr="00EC28B2">
        <w:rPr>
          <w:rFonts w:ascii="Arial" w:hAnsi="Arial" w:cs="Arial"/>
          <w:b/>
          <w:bCs/>
          <w:lang w:val="fi-FI"/>
        </w:rPr>
        <w:t>P-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AD5C5B" w14:paraId="02C3AD6F" w14:textId="77777777" w:rsidTr="00D636B4">
        <w:tc>
          <w:tcPr>
            <w:tcW w:w="1803" w:type="dxa"/>
          </w:tcPr>
          <w:p w14:paraId="5F48C2D9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803" w:type="dxa"/>
          </w:tcPr>
          <w:p w14:paraId="0567E902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803" w:type="dxa"/>
          </w:tcPr>
          <w:p w14:paraId="7E62B3F6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803" w:type="dxa"/>
          </w:tcPr>
          <w:p w14:paraId="2B9ED416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</w:t>
            </w:r>
          </w:p>
        </w:tc>
        <w:tc>
          <w:tcPr>
            <w:tcW w:w="1804" w:type="dxa"/>
          </w:tcPr>
          <w:p w14:paraId="073B233E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AD5C5B" w14:paraId="625413E5" w14:textId="77777777" w:rsidTr="00D636B4">
        <w:tc>
          <w:tcPr>
            <w:tcW w:w="1803" w:type="dxa"/>
          </w:tcPr>
          <w:p w14:paraId="27E13FBC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Sound</w:t>
            </w:r>
          </w:p>
        </w:tc>
        <w:tc>
          <w:tcPr>
            <w:tcW w:w="1803" w:type="dxa"/>
          </w:tcPr>
          <w:p w14:paraId="0756E2EC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3" w:type="dxa"/>
          </w:tcPr>
          <w:p w14:paraId="2B4C3720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1</w:t>
            </w:r>
          </w:p>
        </w:tc>
        <w:tc>
          <w:tcPr>
            <w:tcW w:w="1803" w:type="dxa"/>
          </w:tcPr>
          <w:p w14:paraId="25EB93BA" w14:textId="1661DF4E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</w:t>
            </w:r>
          </w:p>
        </w:tc>
        <w:tc>
          <w:tcPr>
            <w:tcW w:w="1804" w:type="dxa"/>
          </w:tcPr>
          <w:p w14:paraId="598F1CE3" w14:textId="7F2B05CA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AD5C5B" w14:paraId="1B4D7DA3" w14:textId="77777777" w:rsidTr="00D636B4">
        <w:tc>
          <w:tcPr>
            <w:tcW w:w="1803" w:type="dxa"/>
          </w:tcPr>
          <w:p w14:paraId="4E8C1374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20db</w:t>
            </w:r>
          </w:p>
        </w:tc>
        <w:tc>
          <w:tcPr>
            <w:tcW w:w="1803" w:type="dxa"/>
          </w:tcPr>
          <w:p w14:paraId="6ED32C1E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36507914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4841C99C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1EE03B3E" w14:textId="488B1BD8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AD5C5B" w14:paraId="1BF14F8A" w14:textId="77777777" w:rsidTr="00D636B4">
        <w:tc>
          <w:tcPr>
            <w:tcW w:w="1803" w:type="dxa"/>
          </w:tcPr>
          <w:p w14:paraId="06D98DF7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30db</w:t>
            </w:r>
          </w:p>
        </w:tc>
        <w:tc>
          <w:tcPr>
            <w:tcW w:w="1803" w:type="dxa"/>
          </w:tcPr>
          <w:p w14:paraId="6327F599" w14:textId="5F7986BA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803" w:type="dxa"/>
          </w:tcPr>
          <w:p w14:paraId="0F05E99E" w14:textId="0B72C9E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803" w:type="dxa"/>
          </w:tcPr>
          <w:p w14:paraId="70E00F9D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5EC3E33C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AD5C5B" w14:paraId="79F03F04" w14:textId="77777777" w:rsidTr="00D636B4">
        <w:tc>
          <w:tcPr>
            <w:tcW w:w="1803" w:type="dxa"/>
          </w:tcPr>
          <w:p w14:paraId="13851356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40db</w:t>
            </w:r>
          </w:p>
        </w:tc>
        <w:tc>
          <w:tcPr>
            <w:tcW w:w="1803" w:type="dxa"/>
          </w:tcPr>
          <w:p w14:paraId="7343988A" w14:textId="2E6DC508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803" w:type="dxa"/>
          </w:tcPr>
          <w:p w14:paraId="033FDF39" w14:textId="31DA6941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803" w:type="dxa"/>
          </w:tcPr>
          <w:p w14:paraId="44632F33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2C1698CA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AD5C5B" w14:paraId="5339424A" w14:textId="77777777" w:rsidTr="00D636B4">
        <w:tc>
          <w:tcPr>
            <w:tcW w:w="1803" w:type="dxa"/>
          </w:tcPr>
          <w:p w14:paraId="10AE8128" w14:textId="77777777" w:rsidR="00AD5C5B" w:rsidRDefault="00AD5C5B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50db</w:t>
            </w:r>
          </w:p>
        </w:tc>
        <w:tc>
          <w:tcPr>
            <w:tcW w:w="1803" w:type="dxa"/>
          </w:tcPr>
          <w:p w14:paraId="119D8306" w14:textId="7C1A37AC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803" w:type="dxa"/>
          </w:tcPr>
          <w:p w14:paraId="62B82617" w14:textId="07C15FB0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803" w:type="dxa"/>
          </w:tcPr>
          <w:p w14:paraId="4D9A20F0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2CEE7633" w14:textId="77777777" w:rsidR="00AD5C5B" w:rsidRPr="00D84812" w:rsidRDefault="00AD5C5B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</w:tbl>
    <w:p w14:paraId="166CF738" w14:textId="77777777" w:rsidR="00BE08C2" w:rsidRPr="00EC28B2" w:rsidRDefault="00BE08C2" w:rsidP="00BE08C2">
      <w:pPr>
        <w:ind w:firstLine="0"/>
        <w:rPr>
          <w:rFonts w:ascii="Arial" w:hAnsi="Arial" w:cs="Arial"/>
          <w:b/>
          <w:bCs/>
          <w:lang w:val="fi-FI"/>
        </w:rPr>
      </w:pPr>
    </w:p>
    <w:p w14:paraId="63F35984" w14:textId="28E25FA9" w:rsidR="00BE08C2" w:rsidRDefault="00BE08C2" w:rsidP="00BE08C2">
      <w:pPr>
        <w:ind w:firstLine="0"/>
        <w:rPr>
          <w:rFonts w:ascii="Arial" w:hAnsi="Arial" w:cs="Arial"/>
          <w:b/>
          <w:bCs/>
          <w:lang w:val="fi-FI"/>
        </w:rPr>
      </w:pPr>
      <w:r w:rsidRPr="00EC28B2">
        <w:rPr>
          <w:rFonts w:ascii="Arial" w:hAnsi="Arial" w:cs="Arial"/>
          <w:b/>
          <w:bCs/>
          <w:lang w:val="fi-FI"/>
        </w:rPr>
        <w:t>P-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04148" w14:paraId="2680A3B2" w14:textId="77777777" w:rsidTr="00D636B4">
        <w:tc>
          <w:tcPr>
            <w:tcW w:w="1803" w:type="dxa"/>
          </w:tcPr>
          <w:p w14:paraId="3B963596" w14:textId="77777777" w:rsidR="00E04148" w:rsidRDefault="00E04148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dition</w:t>
            </w:r>
          </w:p>
        </w:tc>
        <w:tc>
          <w:tcPr>
            <w:tcW w:w="1803" w:type="dxa"/>
          </w:tcPr>
          <w:p w14:paraId="0C927CAF" w14:textId="77777777" w:rsidR="00E04148" w:rsidRDefault="00E04148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its</w:t>
            </w:r>
          </w:p>
        </w:tc>
        <w:tc>
          <w:tcPr>
            <w:tcW w:w="1803" w:type="dxa"/>
          </w:tcPr>
          <w:p w14:paraId="6AC5FA19" w14:textId="77777777" w:rsidR="00E04148" w:rsidRDefault="00E04148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sses</w:t>
            </w:r>
          </w:p>
        </w:tc>
        <w:tc>
          <w:tcPr>
            <w:tcW w:w="1803" w:type="dxa"/>
          </w:tcPr>
          <w:p w14:paraId="48187795" w14:textId="77777777" w:rsidR="00E04148" w:rsidRDefault="00E04148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</w:t>
            </w:r>
          </w:p>
        </w:tc>
        <w:tc>
          <w:tcPr>
            <w:tcW w:w="1804" w:type="dxa"/>
          </w:tcPr>
          <w:p w14:paraId="6DB07B8C" w14:textId="77777777" w:rsidR="00E04148" w:rsidRDefault="00E04148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As</w:t>
            </w:r>
          </w:p>
        </w:tc>
      </w:tr>
      <w:tr w:rsidR="00E04148" w14:paraId="45C95C91" w14:textId="77777777" w:rsidTr="00D636B4">
        <w:tc>
          <w:tcPr>
            <w:tcW w:w="1803" w:type="dxa"/>
          </w:tcPr>
          <w:p w14:paraId="3014A4A1" w14:textId="77777777" w:rsidR="00E04148" w:rsidRDefault="00E04148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Sound</w:t>
            </w:r>
          </w:p>
        </w:tc>
        <w:tc>
          <w:tcPr>
            <w:tcW w:w="1803" w:type="dxa"/>
          </w:tcPr>
          <w:p w14:paraId="22FC7A79" w14:textId="7777777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3" w:type="dxa"/>
          </w:tcPr>
          <w:p w14:paraId="4AF34075" w14:textId="7777777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1</w:t>
            </w:r>
          </w:p>
        </w:tc>
        <w:tc>
          <w:tcPr>
            <w:tcW w:w="1803" w:type="dxa"/>
          </w:tcPr>
          <w:p w14:paraId="70FCB3CC" w14:textId="0B6871CC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1804" w:type="dxa"/>
          </w:tcPr>
          <w:p w14:paraId="298A9D82" w14:textId="48EE0EFA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E04148" w14:paraId="662104F7" w14:textId="77777777" w:rsidTr="00D636B4">
        <w:tc>
          <w:tcPr>
            <w:tcW w:w="1803" w:type="dxa"/>
          </w:tcPr>
          <w:p w14:paraId="58F1066F" w14:textId="77777777" w:rsidR="00E04148" w:rsidRDefault="00E04148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20db</w:t>
            </w:r>
          </w:p>
        </w:tc>
        <w:tc>
          <w:tcPr>
            <w:tcW w:w="1803" w:type="dxa"/>
          </w:tcPr>
          <w:p w14:paraId="3190AF69" w14:textId="7777777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  <w:tc>
          <w:tcPr>
            <w:tcW w:w="1803" w:type="dxa"/>
          </w:tcPr>
          <w:p w14:paraId="16A615E1" w14:textId="7777777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8</w:t>
            </w:r>
          </w:p>
        </w:tc>
        <w:tc>
          <w:tcPr>
            <w:tcW w:w="1803" w:type="dxa"/>
          </w:tcPr>
          <w:p w14:paraId="7CA21E32" w14:textId="7777777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726D4C9D" w14:textId="6C12F5F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E04148" w14:paraId="764F7799" w14:textId="77777777" w:rsidTr="00D636B4">
        <w:tc>
          <w:tcPr>
            <w:tcW w:w="1803" w:type="dxa"/>
          </w:tcPr>
          <w:p w14:paraId="1BC86128" w14:textId="77777777" w:rsidR="00E04148" w:rsidRDefault="00E04148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30db</w:t>
            </w:r>
          </w:p>
        </w:tc>
        <w:tc>
          <w:tcPr>
            <w:tcW w:w="1803" w:type="dxa"/>
          </w:tcPr>
          <w:p w14:paraId="714404CF" w14:textId="2553F12F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803" w:type="dxa"/>
          </w:tcPr>
          <w:p w14:paraId="59796BC3" w14:textId="16E71F33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803" w:type="dxa"/>
          </w:tcPr>
          <w:p w14:paraId="22280DB4" w14:textId="7777777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75A28183" w14:textId="7777777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E04148" w14:paraId="1B544577" w14:textId="77777777" w:rsidTr="00D636B4">
        <w:tc>
          <w:tcPr>
            <w:tcW w:w="1803" w:type="dxa"/>
          </w:tcPr>
          <w:p w14:paraId="61AC0FE8" w14:textId="77777777" w:rsidR="00E04148" w:rsidRDefault="00E04148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40db</w:t>
            </w:r>
          </w:p>
        </w:tc>
        <w:tc>
          <w:tcPr>
            <w:tcW w:w="1803" w:type="dxa"/>
          </w:tcPr>
          <w:p w14:paraId="20EB23B4" w14:textId="7BE05222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803" w:type="dxa"/>
          </w:tcPr>
          <w:p w14:paraId="77C583DC" w14:textId="367094CD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1803" w:type="dxa"/>
          </w:tcPr>
          <w:p w14:paraId="6F607618" w14:textId="7777777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629F7B91" w14:textId="7777777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  <w:tr w:rsidR="00E04148" w14:paraId="11986428" w14:textId="77777777" w:rsidTr="00D636B4">
        <w:tc>
          <w:tcPr>
            <w:tcW w:w="1803" w:type="dxa"/>
          </w:tcPr>
          <w:p w14:paraId="0AF9AD44" w14:textId="77777777" w:rsidR="00E04148" w:rsidRDefault="00E04148" w:rsidP="00D636B4">
            <w:pPr>
              <w:ind w:firstLine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in50db</w:t>
            </w:r>
          </w:p>
        </w:tc>
        <w:tc>
          <w:tcPr>
            <w:tcW w:w="1803" w:type="dxa"/>
          </w:tcPr>
          <w:p w14:paraId="2778C4AC" w14:textId="2E1A5178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1803" w:type="dxa"/>
          </w:tcPr>
          <w:p w14:paraId="5F1DD273" w14:textId="38583736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803" w:type="dxa"/>
          </w:tcPr>
          <w:p w14:paraId="161F690F" w14:textId="7777777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31</w:t>
            </w:r>
          </w:p>
        </w:tc>
        <w:tc>
          <w:tcPr>
            <w:tcW w:w="1804" w:type="dxa"/>
          </w:tcPr>
          <w:p w14:paraId="4E0E31C6" w14:textId="77777777" w:rsidR="00E04148" w:rsidRPr="00D84812" w:rsidRDefault="00E04148" w:rsidP="00D636B4">
            <w:pPr>
              <w:ind w:firstLine="0"/>
              <w:rPr>
                <w:rFonts w:ascii="Arial" w:hAnsi="Arial" w:cs="Arial"/>
              </w:rPr>
            </w:pPr>
            <w:r w:rsidRPr="00D84812">
              <w:rPr>
                <w:rFonts w:ascii="Arial" w:hAnsi="Arial" w:cs="Arial"/>
              </w:rPr>
              <w:t>0</w:t>
            </w:r>
          </w:p>
        </w:tc>
      </w:tr>
    </w:tbl>
    <w:p w14:paraId="41C32778" w14:textId="2E72FE0A" w:rsidR="00BE08C2" w:rsidRPr="00EC28B2" w:rsidRDefault="00BE08C2" w:rsidP="00BE08C2">
      <w:pPr>
        <w:ind w:firstLine="0"/>
        <w:rPr>
          <w:rFonts w:ascii="Arial" w:hAnsi="Arial" w:cs="Arial"/>
          <w:b/>
          <w:bCs/>
        </w:rPr>
      </w:pPr>
    </w:p>
    <w:sectPr w:rsidR="00BE08C2" w:rsidRPr="00EC28B2" w:rsidSect="003C15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jE0NDO2NDEys7BU0lEKTi0uzszPAykwqgUAq33RHSwAAAA="/>
  </w:docVars>
  <w:rsids>
    <w:rsidRoot w:val="008F571D"/>
    <w:rsid w:val="000262CF"/>
    <w:rsid w:val="001A5B40"/>
    <w:rsid w:val="001D2B32"/>
    <w:rsid w:val="001D7215"/>
    <w:rsid w:val="001E2A46"/>
    <w:rsid w:val="001F5C61"/>
    <w:rsid w:val="00251D4B"/>
    <w:rsid w:val="002F7014"/>
    <w:rsid w:val="00301D32"/>
    <w:rsid w:val="003156B0"/>
    <w:rsid w:val="0039074A"/>
    <w:rsid w:val="003C147A"/>
    <w:rsid w:val="003C150C"/>
    <w:rsid w:val="003F231C"/>
    <w:rsid w:val="00423A60"/>
    <w:rsid w:val="004C0D73"/>
    <w:rsid w:val="004F79DA"/>
    <w:rsid w:val="005654FE"/>
    <w:rsid w:val="005973D6"/>
    <w:rsid w:val="005D1D53"/>
    <w:rsid w:val="005F23EE"/>
    <w:rsid w:val="00617668"/>
    <w:rsid w:val="006369BA"/>
    <w:rsid w:val="00636E76"/>
    <w:rsid w:val="006C5CB3"/>
    <w:rsid w:val="006F1248"/>
    <w:rsid w:val="007146E9"/>
    <w:rsid w:val="007532A1"/>
    <w:rsid w:val="00770FB3"/>
    <w:rsid w:val="0077577A"/>
    <w:rsid w:val="007C1EF0"/>
    <w:rsid w:val="007D5FE8"/>
    <w:rsid w:val="007F6E25"/>
    <w:rsid w:val="00811927"/>
    <w:rsid w:val="008343F7"/>
    <w:rsid w:val="00897FCF"/>
    <w:rsid w:val="008E2AA6"/>
    <w:rsid w:val="008F571D"/>
    <w:rsid w:val="009368B1"/>
    <w:rsid w:val="00993E90"/>
    <w:rsid w:val="009D70A9"/>
    <w:rsid w:val="00AA5AA0"/>
    <w:rsid w:val="00AB255C"/>
    <w:rsid w:val="00AC3B22"/>
    <w:rsid w:val="00AD5C5B"/>
    <w:rsid w:val="00AF628C"/>
    <w:rsid w:val="00BE08C2"/>
    <w:rsid w:val="00C04D21"/>
    <w:rsid w:val="00C55423"/>
    <w:rsid w:val="00C62749"/>
    <w:rsid w:val="00CA0BA8"/>
    <w:rsid w:val="00CA5214"/>
    <w:rsid w:val="00CB4839"/>
    <w:rsid w:val="00D475F2"/>
    <w:rsid w:val="00D53149"/>
    <w:rsid w:val="00D84812"/>
    <w:rsid w:val="00D96A87"/>
    <w:rsid w:val="00D96C59"/>
    <w:rsid w:val="00E04148"/>
    <w:rsid w:val="00EB2505"/>
    <w:rsid w:val="00EC28B2"/>
    <w:rsid w:val="00F41FDF"/>
    <w:rsid w:val="00F429F8"/>
    <w:rsid w:val="00F52E7D"/>
    <w:rsid w:val="00F60529"/>
    <w:rsid w:val="00F6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C620DF"/>
  <w15:chartTrackingRefBased/>
  <w15:docId w15:val="{A2B7A854-95E7-4C60-99F2-372BB71F4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8B1"/>
    <w:pPr>
      <w:ind w:firstLine="720"/>
      <w:jc w:val="both"/>
      <w:outlineLvl w:val="1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1F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cture">
    <w:name w:val="Lecture"/>
    <w:basedOn w:val="IntenseQuote"/>
    <w:link w:val="LectureChar"/>
    <w:qFormat/>
    <w:rsid w:val="00617668"/>
    <w:rPr>
      <w:rFonts w:asciiTheme="majorHAnsi" w:hAnsiTheme="majorHAnsi"/>
      <w:b/>
      <w:i w:val="0"/>
      <w:color w:val="002060"/>
      <w:sz w:val="32"/>
    </w:rPr>
  </w:style>
  <w:style w:type="character" w:customStyle="1" w:styleId="LectureChar">
    <w:name w:val="Lecture Char"/>
    <w:basedOn w:val="IntenseQuoteChar"/>
    <w:link w:val="Lecture"/>
    <w:rsid w:val="00617668"/>
    <w:rPr>
      <w:rFonts w:asciiTheme="majorHAnsi" w:hAnsiTheme="majorHAnsi"/>
      <w:b/>
      <w:i w:val="0"/>
      <w:iCs/>
      <w:color w:val="002060"/>
      <w:sz w:val="3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766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7668"/>
    <w:rPr>
      <w:i/>
      <w:iCs/>
      <w:color w:val="4472C4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F57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571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table" w:styleId="TableGrid">
    <w:name w:val="Table Grid"/>
    <w:basedOn w:val="TableNormal"/>
    <w:uiPriority w:val="39"/>
    <w:rsid w:val="008F57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41FD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5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yatushalihah Kholis Audah</dc:creator>
  <cp:keywords/>
  <dc:description/>
  <cp:lastModifiedBy>Hilyatushalihah Kholis Audah</cp:lastModifiedBy>
  <cp:revision>58</cp:revision>
  <dcterms:created xsi:type="dcterms:W3CDTF">2021-12-12T18:36:00Z</dcterms:created>
  <dcterms:modified xsi:type="dcterms:W3CDTF">2021-12-15T09:42:00Z</dcterms:modified>
</cp:coreProperties>
</file>